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0061C" w14:textId="77777777" w:rsidR="00F04224" w:rsidRDefault="00B10E86">
      <w:r>
        <w:t>00:00:00.000 --&gt; 00:00:01.700</w:t>
      </w:r>
      <w:r>
        <w:br/>
        <w:t>Stephanie Nichols</w:t>
      </w:r>
      <w:r>
        <w:br/>
        <w:t>Will housing and community development.</w:t>
      </w:r>
    </w:p>
    <w:p w14:paraId="0DB71899" w14:textId="77777777" w:rsidR="00F04224" w:rsidRDefault="00B10E86">
      <w:r>
        <w:t>00:00:02.620 --&gt; 00:00:11.230</w:t>
      </w:r>
      <w:r>
        <w:br/>
        <w:t>Stephanie Nichols</w:t>
      </w:r>
      <w:r>
        <w:br/>
        <w:t xml:space="preserve">Technical assistance and training services. Research and information products and policy formulation to enable </w:t>
      </w:r>
      <w:r>
        <w:t>solutions for rural communities.</w:t>
      </w:r>
    </w:p>
    <w:p w14:paraId="44375071" w14:textId="77777777" w:rsidR="00F04224" w:rsidRDefault="00B10E86">
      <w:r>
        <w:t>00:00:14.400 --&gt; 00:00:18.520</w:t>
      </w:r>
      <w:r>
        <w:br/>
        <w:t>Stephanie Nichols</w:t>
      </w:r>
      <w:r>
        <w:br/>
        <w:t>Welcome to today's webinar. Watersense labeled Homes version 2.0.</w:t>
      </w:r>
    </w:p>
    <w:p w14:paraId="1915D4FF" w14:textId="77777777" w:rsidR="00F04224" w:rsidRDefault="00B10E86">
      <w:r>
        <w:t>00:00:19.580 --&gt; 00:00:28.460</w:t>
      </w:r>
      <w:r>
        <w:br/>
        <w:t>Stephanie Nichols</w:t>
      </w:r>
      <w:r>
        <w:br/>
        <w:t>What are sense labeled homes meet consumers demand for a whol</w:t>
      </w:r>
      <w:r>
        <w:t>e House solution. Tilt them, save water, energy and money while maintaining a high level of performance.</w:t>
      </w:r>
    </w:p>
    <w:p w14:paraId="7598FB39" w14:textId="77777777" w:rsidR="00F04224" w:rsidRDefault="00B10E86">
      <w:r>
        <w:t>00:00:29.520 --&gt; 00:00:36.240</w:t>
      </w:r>
      <w:r>
        <w:br/>
        <w:t>Stephanie Nichols</w:t>
      </w:r>
      <w:r>
        <w:br/>
        <w:t>Compared to a typical home, on average, a Watersense labeled home can save a family 50,000 gallons of w</w:t>
      </w:r>
      <w:r>
        <w:t>ater a year or more.</w:t>
      </w:r>
    </w:p>
    <w:p w14:paraId="08EAA994" w14:textId="77777777" w:rsidR="00F04224" w:rsidRDefault="00B10E86">
      <w:r>
        <w:t>00:00:37.530 --&gt; 00:00:45.180</w:t>
      </w:r>
      <w:r>
        <w:br/>
        <w:t>Stephanie Nichols</w:t>
      </w:r>
      <w:r>
        <w:br/>
        <w:t>This webinar will provide the specifics of how Watersense labeled homes must achieve at least 30% more water efficiency than a typical new construction.</w:t>
      </w:r>
    </w:p>
    <w:p w14:paraId="2D784D96" w14:textId="77777777" w:rsidR="00F04224" w:rsidRDefault="00B10E86">
      <w:r>
        <w:t>00:00:46.010 --&gt; 00:00:54.450</w:t>
      </w:r>
      <w:r>
        <w:br/>
        <w:t>Step</w:t>
      </w:r>
      <w:r>
        <w:t>hanie Nichols</w:t>
      </w:r>
      <w:r>
        <w:br/>
        <w:t>Under the home certification system, they are verified and certified to meet EPA's mandatory checklist and achieve EPA's water efficiency criteria.</w:t>
      </w:r>
    </w:p>
    <w:p w14:paraId="7B453D85" w14:textId="77777777" w:rsidR="00F04224" w:rsidRDefault="00B10E86">
      <w:r>
        <w:t>00:00:57.420 --&gt; 00:01:00.670</w:t>
      </w:r>
      <w:r>
        <w:br/>
        <w:t>Stephanie Nichols</w:t>
      </w:r>
      <w:r>
        <w:br/>
        <w:t>Today's webinar is sponsored by USDA Rural Dev</w:t>
      </w:r>
      <w:r>
        <w:t>elopment.</w:t>
      </w:r>
    </w:p>
    <w:p w14:paraId="2A5602D7" w14:textId="77777777" w:rsidR="00F04224" w:rsidRDefault="00B10E86">
      <w:r>
        <w:t>00:01:03.150 --&gt; 00:01:18.890</w:t>
      </w:r>
      <w:r>
        <w:br/>
        <w:t>Stephanie Nichols</w:t>
      </w:r>
      <w:r>
        <w:br/>
        <w:t>Play we're joined by Olga M Cano. Olga is an environmental engineer in the homes program at the US Environmental Protection Agency's Water Sense program. She is involved in the development and imple</w:t>
      </w:r>
      <w:r>
        <w:t>mentation of the Water Sense Home Specification and certification system.</w:t>
      </w:r>
    </w:p>
    <w:p w14:paraId="40B7BEC2" w14:textId="77777777" w:rsidR="00F04224" w:rsidRDefault="00B10E86">
      <w:r>
        <w:t>00:01:19.600 --&gt; 00:01:25.770</w:t>
      </w:r>
      <w:r>
        <w:br/>
        <w:t>Stephanie Nichols</w:t>
      </w:r>
      <w:r>
        <w:br/>
        <w:t>Through this program, the EPA aims to promote water efficient systems and practices in the residential sector.</w:t>
      </w:r>
    </w:p>
    <w:p w14:paraId="641DEB58" w14:textId="77777777" w:rsidR="00F04224" w:rsidRDefault="00B10E86">
      <w:r>
        <w:lastRenderedPageBreak/>
        <w:t>00:01:27.200 --&gt; 00:01:</w:t>
      </w:r>
      <w:r>
        <w:t>42.710</w:t>
      </w:r>
      <w:r>
        <w:br/>
        <w:t>Stephanie Nichols</w:t>
      </w:r>
      <w:r>
        <w:br/>
        <w:t>Prior to joining EPA into 2015, Miscano worked as an architect in the hospitality and resident residential sector for more than seven years and then went on to serve in the peace core as a water and sanitary volunteer improve as pa</w:t>
      </w:r>
      <w:r>
        <w:t>rt of the Peace Corps Master International program.</w:t>
      </w:r>
    </w:p>
    <w:p w14:paraId="6ADA8B1F" w14:textId="77777777" w:rsidR="00F04224" w:rsidRDefault="00B10E86">
      <w:r>
        <w:t>00:01:43.650 --&gt; 00:01:53.520</w:t>
      </w:r>
      <w:r>
        <w:br/>
        <w:t>Stephanie Nichols</w:t>
      </w:r>
      <w:r>
        <w:br/>
        <w:t>Miscano holds a BA in architecture from Florida International University and a Master of Science in Environmental engineering from Michigan Technological Un</w:t>
      </w:r>
      <w:r>
        <w:t>iversity.</w:t>
      </w:r>
    </w:p>
    <w:p w14:paraId="5D1823A3" w14:textId="77777777" w:rsidR="00F04224" w:rsidRDefault="00B10E86">
      <w:r>
        <w:t>00:01:54.250 --&gt; 00:01:55.170</w:t>
      </w:r>
      <w:r>
        <w:br/>
        <w:t>Stephanie Nichols</w:t>
      </w:r>
      <w:r>
        <w:br/>
        <w:t>Welcome, Olga.</w:t>
      </w:r>
    </w:p>
    <w:p w14:paraId="021C1C54" w14:textId="77777777" w:rsidR="00F04224" w:rsidRDefault="00B10E86">
      <w:r>
        <w:t>00:01:58.400 --&gt; 00:02:28.980</w:t>
      </w:r>
      <w:r>
        <w:br/>
        <w:t>Cano, Olga</w:t>
      </w:r>
      <w:r>
        <w:br/>
        <w:t>Hello everyone and thank you again to the Housing Assistance Council for having us on. It's always very exciting to come on board an really ta</w:t>
      </w:r>
      <w:r>
        <w:t xml:space="preserve">lk about our shared passion which is water efficiency and the benefits that water efficiency can have. Uh specifically in the rural communities for families that could highly benefit from lower utility bills. And of course the added benefits of protecting </w:t>
      </w:r>
      <w:r>
        <w:t>our water resources. So thank you. Thanks again.</w:t>
      </w:r>
    </w:p>
    <w:p w14:paraId="0B777C83" w14:textId="77777777" w:rsidR="00F04224" w:rsidRDefault="00B10E86">
      <w:r>
        <w:t>00:02:29.220 --&gt; 00:02:38.780</w:t>
      </w:r>
      <w:r>
        <w:br/>
        <w:t>Cano, Olga</w:t>
      </w:r>
      <w:r>
        <w:br/>
        <w:t>Thank you for that introduction. It's very exciting to be here, so we'll start off with a little bit of just overview of the program.</w:t>
      </w:r>
    </w:p>
    <w:p w14:paraId="01F077B3" w14:textId="77777777" w:rsidR="00F04224" w:rsidRDefault="00B10E86">
      <w:r>
        <w:t>00:02:39.170 --&gt; 00:03:08.490</w:t>
      </w:r>
      <w:r>
        <w:br/>
        <w:t>Ca</w:t>
      </w:r>
      <w:r>
        <w:t>no, Olga</w:t>
      </w:r>
      <w:r>
        <w:br/>
        <w:t>Uhm, where water sense started and sort of the different aspects of the program will also talk a little bit about the homes section of the program specifically and where we are in terms of version two. Sort of the transition that we've made from t</w:t>
      </w:r>
      <w:r>
        <w:t>he original version to where we are today will also talk a little bit more about the role that are verifiers are playing in this new version and how they can come on board and next steps for the program.</w:t>
      </w:r>
    </w:p>
    <w:p w14:paraId="012CCACA" w14:textId="77777777" w:rsidR="00F04224" w:rsidRDefault="00B10E86">
      <w:r>
        <w:t>00:03:10.070 --&gt; 00:03:24.200</w:t>
      </w:r>
      <w:r>
        <w:br/>
        <w:t>Cano, Olga</w:t>
      </w:r>
      <w:r>
        <w:br/>
        <w:t>You are wel</w:t>
      </w:r>
      <w:r>
        <w:t>come to make make any questions via the chat and we'll be happy to answer them as we go along, but will also try to save some time at the end of the webinar to have additional questions or an open discussion as needed.</w:t>
      </w:r>
    </w:p>
    <w:p w14:paraId="2E6C5785" w14:textId="77777777" w:rsidR="00F04224" w:rsidRDefault="00B10E86">
      <w:r>
        <w:t>00:03:27.170 --&gt; 00:03:56.950</w:t>
      </w:r>
      <w:r>
        <w:br/>
        <w:t>Cano, O</w:t>
      </w:r>
      <w:r>
        <w:t>lga</w:t>
      </w:r>
      <w:r>
        <w:br/>
        <w:t xml:space="preserve">So what are sense as a program was initiated in 2006? Water sense is a voluntary program, meaning that unlike many of the EPA programs, it's not mandatory for states or local jurisdictions to implement </w:t>
      </w:r>
      <w:r>
        <w:lastRenderedPageBreak/>
        <w:t>it. Therefore, where open to the public, it's a pr</w:t>
      </w:r>
      <w:r>
        <w:t>ogram that is absolutely free. We offer Technical Support in terms of the homes program, but initially the.</w:t>
      </w:r>
    </w:p>
    <w:p w14:paraId="0D664C5E" w14:textId="77777777" w:rsidR="00F04224" w:rsidRDefault="00B10E86">
      <w:r>
        <w:t>00:03:57.000 --&gt; 00:04:26.790</w:t>
      </w:r>
      <w:r>
        <w:br/>
        <w:t>Cano, Olga</w:t>
      </w:r>
      <w:r>
        <w:br/>
        <w:t xml:space="preserve">The program was started to certify products so a plumbing products is to shower heads plumbing fixtures. I </w:t>
      </w:r>
      <w:r>
        <w:t xml:space="preserve">will talk a little bit more about this further along so like it says on the slide product where we started, we also have programs which is where the homes program falls under. We talk a lot about practices in terms of human behavior and how we can sort of </w:t>
      </w:r>
      <w:r>
        <w:t>teach people on how to better conserve water.</w:t>
      </w:r>
    </w:p>
    <w:p w14:paraId="288C590A" w14:textId="77777777" w:rsidR="00F04224" w:rsidRDefault="00B10E86">
      <w:r>
        <w:t>00:04:27.410 --&gt; 00:04:45.980</w:t>
      </w:r>
      <w:r>
        <w:br/>
        <w:t>Cano, Olga</w:t>
      </w:r>
      <w:r>
        <w:br/>
        <w:t>And homes, which in our terms we look at as a building science approach and more of a whole system approach to water efficiency, because this is where we are able to joi</w:t>
      </w:r>
      <w:r>
        <w:t>n both the product's with the actual.</w:t>
      </w:r>
    </w:p>
    <w:p w14:paraId="2B409286" w14:textId="77777777" w:rsidR="00F04224" w:rsidRDefault="00B10E86">
      <w:r>
        <w:t>00:04:47.080 --&gt; 00:04:54.820</w:t>
      </w:r>
      <w:r>
        <w:br/>
        <w:t>Cano, Olga</w:t>
      </w:r>
      <w:r>
        <w:br/>
        <w:t>With the actual behavior of how people are interacting with their water use on a daily basis.</w:t>
      </w:r>
    </w:p>
    <w:p w14:paraId="6741F9DE" w14:textId="77777777" w:rsidR="00F04224" w:rsidRDefault="00B10E86">
      <w:r>
        <w:t>00:04:57.920 --&gt; 00:05:25.960</w:t>
      </w:r>
      <w:r>
        <w:br/>
        <w:t>Cano, Olga</w:t>
      </w:r>
      <w:r>
        <w:br/>
        <w:t>So little bit more about that. We focus on</w:t>
      </w:r>
      <w:r>
        <w:t xml:space="preserve"> practices, people and products, and it's in that middle ground where we really see the benefits of water efficiency. So if we had any of these three elements separate, we really couldn't see what the the true benefits are, so it's only in US bringing all </w:t>
      </w:r>
      <w:r>
        <w:t>of these together that we can have a long term and a sustained water efficiency impact.</w:t>
      </w:r>
    </w:p>
    <w:p w14:paraId="691B95A8" w14:textId="77777777" w:rsidR="00F04224" w:rsidRDefault="00B10E86">
      <w:r>
        <w:t>00:05:28.590 --&gt; 00:05:50.320</w:t>
      </w:r>
      <w:r>
        <w:br/>
        <w:t>Cano, Olga</w:t>
      </w:r>
      <w:r>
        <w:br/>
        <w:t>Like I mentioned earlier, the program started in the labeling of actual plumbing products and so as of now we have more than 37</w:t>
      </w:r>
      <w:r>
        <w:t>,000. Watersense labeled products, different models and these are the types of products that are labeled, so we have laboratory faucets which you find in residential bathrooms, shower heads, tank type toilets.</w:t>
      </w:r>
    </w:p>
    <w:p w14:paraId="62495054" w14:textId="77777777" w:rsidR="00F04224" w:rsidRDefault="00B10E86">
      <w:r>
        <w:t>00:05:51.430 --&gt; 00:06:00.310</w:t>
      </w:r>
      <w:r>
        <w:br/>
        <w:t>Cano, Olga</w:t>
      </w:r>
      <w:r>
        <w:br/>
        <w:t>Comme</w:t>
      </w:r>
      <w:r>
        <w:t>rcial toilets the flushing urinals, as well as some outdoor irrigation product such as the irrigation controllers and spray sprinkler bodies.</w:t>
      </w:r>
    </w:p>
    <w:p w14:paraId="319BA1D9" w14:textId="77777777" w:rsidR="00F04224" w:rsidRDefault="00B10E86">
      <w:r>
        <w:t>00:06:03.030 --&gt; 00:06:32.310</w:t>
      </w:r>
      <w:r>
        <w:br/>
        <w:t>Cano, Olga</w:t>
      </w:r>
      <w:r>
        <w:br/>
        <w:t xml:space="preserve">Uh, we also offer professional certification programs, and these applies </w:t>
      </w:r>
      <w:r>
        <w:t>specifically to our irrigation professionals, so we have variegation, system designers, an irrigation system, auditors as well as irrigation system installation and maintenance professionals. And for those of you that may be familiar with our current versi</w:t>
      </w:r>
      <w:r>
        <w:t>on, or I should, I guess I could say current anymore, but our original version, version one, bringing one of these professionals on board. It was a mandatory.</w:t>
      </w:r>
    </w:p>
    <w:p w14:paraId="3A9CDAEC" w14:textId="77777777" w:rsidR="00F04224" w:rsidRDefault="00B10E86">
      <w:r>
        <w:lastRenderedPageBreak/>
        <w:t>00:06:32.470 --&gt; 00:06:37.710</w:t>
      </w:r>
      <w:r>
        <w:br/>
        <w:t>Cano, Olga</w:t>
      </w:r>
      <w:r>
        <w:br/>
        <w:t>Requirement of our checklist and we'll talk a little bit</w:t>
      </w:r>
      <w:r>
        <w:t xml:space="preserve"> more about how those requirements have changed.</w:t>
      </w:r>
    </w:p>
    <w:p w14:paraId="2E876873" w14:textId="77777777" w:rsidR="00F04224" w:rsidRDefault="00B10E86">
      <w:r>
        <w:t>00:06:40.830 --&gt; 00:07:02.620</w:t>
      </w:r>
      <w:r>
        <w:br/>
        <w:t>Cano, Olga</w:t>
      </w:r>
      <w:r>
        <w:br/>
        <w:t>Now the water sense labeled program. It's meant to promote water efficiency, specifically in homes. Watersons can be applied both in single rest single house residenc</w:t>
      </w:r>
      <w:r>
        <w:t>es as well as multi family in the multifamily realm, we do certify each unit individually, so we're not certifying the entire building as a whole.</w:t>
      </w:r>
    </w:p>
    <w:p w14:paraId="1BBEE004" w14:textId="77777777" w:rsidR="00F04224" w:rsidRDefault="00B10E86">
      <w:r>
        <w:t>00:07:03.310 --&gt; 00:07:14.570</w:t>
      </w:r>
      <w:r>
        <w:br/>
        <w:t>Cano, Olga</w:t>
      </w:r>
      <w:r>
        <w:br/>
        <w:t>Uh, it's uh through the through the homes program. Specifically, we'</w:t>
      </w:r>
      <w:r>
        <w:t>re able to communicate the value and the benefits of the water sense label products. Whereas when we have the product's there they sort of.</w:t>
      </w:r>
    </w:p>
    <w:p w14:paraId="04A4C3F0" w14:textId="77777777" w:rsidR="00F04224" w:rsidRDefault="00B10E86">
      <w:r>
        <w:t>00:07:15.550 --&gt; 00:07:38.140</w:t>
      </w:r>
      <w:r>
        <w:br/>
        <w:t>Cano, Olga</w:t>
      </w:r>
      <w:r>
        <w:br/>
        <w:t xml:space="preserve">Are independent of anything else in their in their realm, but once they're </w:t>
      </w:r>
      <w:r>
        <w:t>in the house, we can really understand how that how that efficiency is really impacting the water use in the home as a whole, and it provides quantifiable water savings for both the homeowners and for utilities. So seeing the behavior and the water usage w</w:t>
      </w:r>
      <w:r>
        <w:t>ithin the home.</w:t>
      </w:r>
    </w:p>
    <w:p w14:paraId="3FFD706E" w14:textId="77777777" w:rsidR="00F04224" w:rsidRDefault="00B10E86">
      <w:r>
        <w:t>00:07:41.130 --&gt; 00:07:57.290</w:t>
      </w:r>
      <w:r>
        <w:br/>
        <w:t>Cano, Olga</w:t>
      </w:r>
      <w:r>
        <w:br/>
        <w:t xml:space="preserve">The a little bit more about the homes program. It's a national new Holbrook new home program that copper comprehensively looks at the entire water use of a home. So we're looking both indoors and </w:t>
      </w:r>
      <w:r>
        <w:t>outdoors.</w:t>
      </w:r>
    </w:p>
    <w:p w14:paraId="78CF062C" w14:textId="77777777" w:rsidR="00F04224" w:rsidRDefault="00B10E86">
      <w:r>
        <w:t>00:07:57.580 --&gt; 00:08:27.880</w:t>
      </w:r>
      <w:r>
        <w:br/>
        <w:t>Cano, Olga</w:t>
      </w:r>
      <w:r>
        <w:br/>
        <w:t>Uhm, during under the new version version two, there is a requirement of at least 30% more efficiency than the typical standard construction. The each home is independently certified so that we have transp</w:t>
      </w:r>
      <w:r>
        <w:t>arency through the entire process. It is also designed this new version we've worked hard to design the program in this certification structures that better aligns with our other sister.</w:t>
      </w:r>
    </w:p>
    <w:p w14:paraId="392CBA80" w14:textId="77777777" w:rsidR="00F04224" w:rsidRDefault="00B10E86">
      <w:r>
        <w:t>00:08:27.930 --&gt; 00:08:36.510</w:t>
      </w:r>
      <w:r>
        <w:br/>
        <w:t>Cano, Olga</w:t>
      </w:r>
      <w:r>
        <w:br/>
        <w:t>Certification program such a</w:t>
      </w:r>
      <w:r>
        <w:t>s Energy Star, an indoor air bus, if it, if any of you are familiar with those. And of course it's backed by the credibility of EPA.</w:t>
      </w:r>
    </w:p>
    <w:p w14:paraId="03FB855D" w14:textId="77777777" w:rsidR="00F04224" w:rsidRDefault="00B10E86">
      <w:r>
        <w:t>00:08:41.060 --&gt; 00:08:51.080</w:t>
      </w:r>
      <w:r>
        <w:br/>
        <w:t>Cano, Olga</w:t>
      </w:r>
      <w:r>
        <w:br/>
        <w:t>A little bit about residential water use so we know that homes are approximately u</w:t>
      </w:r>
      <w:r>
        <w:t>se approximately 26.6 billion gallons of water per day.</w:t>
      </w:r>
    </w:p>
    <w:p w14:paraId="6337F17D" w14:textId="77777777" w:rsidR="00F04224" w:rsidRDefault="00B10E86">
      <w:r>
        <w:lastRenderedPageBreak/>
        <w:t>00:08:51.130 --&gt; 00:09:21.500</w:t>
      </w:r>
      <w:r>
        <w:br/>
        <w:t>Cano, Olga</w:t>
      </w:r>
      <w:r>
        <w:br/>
        <w:t>Hey, uhm and this data point is pre pandemic so we know that that data point has increased or throughout this past year and a half that we've all been home. So</w:t>
      </w:r>
      <w:r>
        <w:t xml:space="preserve"> this impact of the program can be pretty generous when we look at water usage. Most of our water uses user happens indoors. However this can fluctuate across climatic regions. Where in some regions a lot of the water use may be used outdoors instead. This</w:t>
      </w:r>
      <w:r>
        <w:t xml:space="preserve"> infographic.</w:t>
      </w:r>
    </w:p>
    <w:p w14:paraId="743824CB" w14:textId="77777777" w:rsidR="00F04224" w:rsidRDefault="00B10E86">
      <w:r>
        <w:t>00:09:21.620 --&gt; 00:09:38.370</w:t>
      </w:r>
      <w:r>
        <w:br/>
        <w:t>Cano, Olga</w:t>
      </w:r>
      <w:r>
        <w:br/>
        <w:t>That we have on this slide shows how water is usually used in a home with the highest use happening in the showers. We hope to certify at least 10% of the annual stock of residences and that sort of ar</w:t>
      </w:r>
      <w:r>
        <w:t>e very optimistic goal at this point.</w:t>
      </w:r>
    </w:p>
    <w:p w14:paraId="28E87E87" w14:textId="77777777" w:rsidR="00F04224" w:rsidRDefault="00B10E86">
      <w:r>
        <w:t>00:09:41.020 --&gt; 00:10:13.140</w:t>
      </w:r>
      <w:r>
        <w:br/>
        <w:t>Cano, Olga</w:t>
      </w:r>
      <w:r>
        <w:br/>
        <w:t>And so, uh, as we've as the program has developed, we've started to find more correlations with the building industry and one of the big questions is, well, why does water matte</w:t>
      </w:r>
      <w:r>
        <w:t xml:space="preserve">r so much to the building industry? And we're finding that more and more the access to water, the availability of water in specific regions? A specific sites that are waiting to be urbanized? I really dependent on whether there is water there is access to </w:t>
      </w:r>
      <w:r>
        <w:t>water or how that.</w:t>
      </w:r>
    </w:p>
    <w:p w14:paraId="7A4AC167" w14:textId="77777777" w:rsidR="00F04224" w:rsidRDefault="00B10E86">
      <w:r>
        <w:t>00:10:13.250 --&gt; 00:10:39.970</w:t>
      </w:r>
      <w:r>
        <w:br/>
        <w:t>Cano, Olga</w:t>
      </w:r>
      <w:r>
        <w:br/>
        <w:t>A new community will impact existing communities, so coming in with a project that is water efficient can all can be a great incentive for local municipalities to allow these communities to happen</w:t>
      </w:r>
      <w:r>
        <w:t>. We know that the cost of water is increasing. We know that many companies are now much more interested in becoming responsible stewards of the environment, so this is a great way to do this.</w:t>
      </w:r>
    </w:p>
    <w:p w14:paraId="20EA8DBF" w14:textId="77777777" w:rsidR="00F04224" w:rsidRDefault="00B10E86">
      <w:r>
        <w:t>00:10:40.310 --&gt; 00:10:51.230</w:t>
      </w:r>
      <w:r>
        <w:br/>
        <w:t>Cano, Olga</w:t>
      </w:r>
      <w:r>
        <w:br/>
        <w:t xml:space="preserve">Uhm, again, the water </w:t>
      </w:r>
      <w:r>
        <w:t>is an increasingly important part of the land entitlement process. And of course corporate disclosure and reporting. So as investors are looking.</w:t>
      </w:r>
    </w:p>
    <w:p w14:paraId="614C9FA4" w14:textId="77777777" w:rsidR="00F04224" w:rsidRDefault="00B10E86">
      <w:r>
        <w:t>00:10:51.970 --&gt; 00:10:56.430</w:t>
      </w:r>
      <w:r>
        <w:br/>
        <w:t>Cano, Olga</w:t>
      </w:r>
      <w:r>
        <w:br/>
        <w:t>Come to see where they put their funds. This can also play a big role</w:t>
      </w:r>
      <w:r>
        <w:t>.</w:t>
      </w:r>
    </w:p>
    <w:p w14:paraId="53954CD0" w14:textId="77777777" w:rsidR="00F04224" w:rsidRDefault="00B10E86">
      <w:r>
        <w:t>00:10:57.130 --&gt; 00:11:13.180</w:t>
      </w:r>
      <w:r>
        <w:br/>
        <w:t>Cano, Olga</w:t>
      </w:r>
      <w:r>
        <w:br/>
        <w:t>And on the other hand, well why those water? Why does the building industry matter to us as a program? Well, we find that it is one of the best ways for us to sort of implement water efficiency from the very begin</w:t>
      </w:r>
      <w:r>
        <w:t>ning.</w:t>
      </w:r>
    </w:p>
    <w:p w14:paraId="21B0B988" w14:textId="77777777" w:rsidR="00F04224" w:rsidRDefault="00B10E86">
      <w:r>
        <w:t>00:11:14.110 --&gt; 00:11:43.100</w:t>
      </w:r>
      <w:r>
        <w:br/>
        <w:t>Cano, Olga</w:t>
      </w:r>
      <w:r>
        <w:br/>
        <w:t xml:space="preserve">Of the of the homes, right lifetime, and so most of the some of the most efficient water systems are </w:t>
      </w:r>
      <w:r>
        <w:lastRenderedPageBreak/>
        <w:t>easier to be implemented and designed or included from the design phase as well as implemented throughout th</w:t>
      </w:r>
      <w:r>
        <w:t>e construction. So things like hot water distribution could be very expensive to to happen during a renovation, whereas if homes are designed with these types of systems like.</w:t>
      </w:r>
    </w:p>
    <w:p w14:paraId="13CA5473" w14:textId="77777777" w:rsidR="00F04224" w:rsidRDefault="00B10E86">
      <w:r>
        <w:t>00:11:43.240 --&gt; 00:11:52.090</w:t>
      </w:r>
      <w:r>
        <w:br/>
        <w:t>Cano, Olga</w:t>
      </w:r>
      <w:r>
        <w:br/>
        <w:t>And efficient hot water distribution sy</w:t>
      </w:r>
      <w:r>
        <w:t>stem in mind. It's much more cost effective than in the long run. Much more water efficient to do these things from the very beginning.</w:t>
      </w:r>
    </w:p>
    <w:p w14:paraId="5416828A" w14:textId="77777777" w:rsidR="00F04224" w:rsidRDefault="00B10E86">
      <w:r>
        <w:t>00:11:54.830 --&gt; 00:12:19.410</w:t>
      </w:r>
      <w:r>
        <w:br/>
        <w:t>Cano, Olga</w:t>
      </w:r>
      <w:r>
        <w:br/>
        <w:t>Now we'll dive into the actual program the the actual version two specifically,</w:t>
      </w:r>
      <w:r>
        <w:t xml:space="preserve"> so just for a little bit of background, the program itself, water says, was established in 2006, so it wasn't until three years later in 2009, where we implemented a homes program, which again is a holistic view. A more of a building science approach to t</w:t>
      </w:r>
      <w:r>
        <w:t>o water efficiency.</w:t>
      </w:r>
    </w:p>
    <w:p w14:paraId="7E9ABBE6" w14:textId="77777777" w:rsidR="00F04224" w:rsidRDefault="00B10E86">
      <w:r>
        <w:t>00:12:19.760 --&gt; 00:12:50.140</w:t>
      </w:r>
      <w:r>
        <w:br/>
        <w:t>Cano, Olga</w:t>
      </w:r>
      <w:r>
        <w:br/>
        <w:t xml:space="preserve">Uh, so that's where we had version one. Then we did various iterations of the program with some updates including our irrigation professionals and some of our turf requirements have changed, and </w:t>
      </w:r>
      <w:r>
        <w:t>so that was will be referred to as version 1.1 and also version 1.2. Then in February of 2018 we put out a notice of intent which we refer to as an NOID, and this is what we told the industry folks were thinking about.</w:t>
      </w:r>
    </w:p>
    <w:p w14:paraId="1127699C" w14:textId="77777777" w:rsidR="00F04224" w:rsidRDefault="00B10E86">
      <w:r>
        <w:t>00:12:50.190 --&gt; 00:13:01.730</w:t>
      </w:r>
      <w:r>
        <w:br/>
        <w:t>Cano, O</w:t>
      </w:r>
      <w:r>
        <w:t>lga</w:t>
      </w:r>
      <w:r>
        <w:br/>
        <w:t>Updating our homes program that we've seen that the industry has evolved a lot in the past. I guess at that point would have been nine years, but you know, we we have been starting to see many more.</w:t>
      </w:r>
    </w:p>
    <w:p w14:paraId="300B2D4F" w14:textId="77777777" w:rsidR="00F04224" w:rsidRDefault="00B10E86">
      <w:r>
        <w:t>00:13:01.780 --&gt; 00:13:32.450</w:t>
      </w:r>
      <w:r>
        <w:br/>
        <w:t>Cano, Olga</w:t>
      </w:r>
      <w:r>
        <w:br/>
        <w:t>Or certifica</w:t>
      </w:r>
      <w:r>
        <w:t>tion programs much more interest from builders in terms of high efficiency, high performing homes, an really the the water efficiency industry in itself had made a lot of changes, and so we were trying to see what feedback we would get from the industry to</w:t>
      </w:r>
      <w:r>
        <w:t xml:space="preserve"> better understand how the program needed to be updated. I know a lot of the challenges from the previous version with that is that is that it was very prescriptive.</w:t>
      </w:r>
    </w:p>
    <w:p w14:paraId="37D60CE9" w14:textId="77777777" w:rsidR="00F04224" w:rsidRDefault="00B10E86">
      <w:r>
        <w:t>00:13:32.850 --&gt; 00:13:46.530</w:t>
      </w:r>
      <w:r>
        <w:br/>
        <w:t>Cano, Olga</w:t>
      </w:r>
      <w:r>
        <w:br/>
        <w:t>And it tended to be somewhat very rigid for regio</w:t>
      </w:r>
      <w:r>
        <w:t>ns that, for instance, couldn't get much of their savings outdoors, and so this new version looks at how we could.</w:t>
      </w:r>
    </w:p>
    <w:p w14:paraId="29BA1EFD" w14:textId="77777777" w:rsidR="00F04224" w:rsidRDefault="00B10E86">
      <w:r>
        <w:t>00:13:46.580 --&gt; 00:14:18.110</w:t>
      </w:r>
      <w:r>
        <w:br/>
        <w:t>Cano, Olga</w:t>
      </w:r>
      <w:r>
        <w:br/>
        <w:t>Uh, we have added more flexibility into how we could be more regionally appropriate so that folks ca</w:t>
      </w:r>
      <w:r>
        <w:t xml:space="preserve">n decide, you know, designers and builders can decide to where it makes the most sense to save the water, and then finally June of 2020. We set out a pilot program with version two or we were able to </w:t>
      </w:r>
      <w:r>
        <w:lastRenderedPageBreak/>
        <w:t xml:space="preserve">sort of test drive the new certification structure. The </w:t>
      </w:r>
      <w:r>
        <w:t>new checklist, the new verification protocols and site everything. Some feedback from that. And then finally in February of this year.</w:t>
      </w:r>
    </w:p>
    <w:p w14:paraId="6443894E" w14:textId="77777777" w:rsidR="00F04224" w:rsidRDefault="00B10E86">
      <w:r>
        <w:t>00:14:18.170 --&gt; 00:14:24.820</w:t>
      </w:r>
      <w:r>
        <w:br/>
        <w:t>Cano, Olga</w:t>
      </w:r>
      <w:r>
        <w:br/>
        <w:t>We were able to roll out the program in full swing and have it fully available f</w:t>
      </w:r>
      <w:r>
        <w:t>or everyone to to use.</w:t>
      </w:r>
    </w:p>
    <w:p w14:paraId="0DF7546C" w14:textId="77777777" w:rsidR="00F04224" w:rsidRDefault="00B10E86">
      <w:r>
        <w:t>00:14:26.280 --&gt; 00:14:31.210</w:t>
      </w:r>
      <w:r>
        <w:br/>
        <w:t>Cano, Olga</w:t>
      </w:r>
      <w:r>
        <w:br/>
        <w:t>From the version 2 pilot we received a lot of feedback.</w:t>
      </w:r>
    </w:p>
    <w:p w14:paraId="646E79F7" w14:textId="77777777" w:rsidR="00F04224" w:rsidRDefault="00B10E86">
      <w:r>
        <w:t>00:14:31.420 --&gt; 00:14:40.730</w:t>
      </w:r>
      <w:r>
        <w:br/>
        <w:t>Cano, Olga</w:t>
      </w:r>
      <w:r>
        <w:br/>
        <w:t xml:space="preserve">Uh, even though that the program was just, it was really specific in Nevada and we had res </w:t>
      </w:r>
      <w:r>
        <w:t>net who was our main.</w:t>
      </w:r>
    </w:p>
    <w:p w14:paraId="7D49E48D" w14:textId="77777777" w:rsidR="00F04224" w:rsidRDefault="00B10E86">
      <w:r>
        <w:t>00:14:40.780 --&gt; 00:14:50.030</w:t>
      </w:r>
      <w:r>
        <w:br/>
        <w:t>Cano, Olga</w:t>
      </w:r>
      <w:r>
        <w:br/>
        <w:t>In home certification organization running the pilot and they were using their water efficiency tool known as hers H2O.</w:t>
      </w:r>
    </w:p>
    <w:p w14:paraId="16D1DDAD" w14:textId="77777777" w:rsidR="00F04224" w:rsidRDefault="00B10E86">
      <w:r>
        <w:t>00:14:50.620 --&gt; 00:15:08.560</w:t>
      </w:r>
      <w:r>
        <w:br/>
        <w:t>Cano, Olga</w:t>
      </w:r>
      <w:r>
        <w:br/>
        <w:t xml:space="preserve">And so under this certification </w:t>
      </w:r>
      <w:r>
        <w:t>tool, I'm sorry under this water efficiency measuring tool, each house needs to score a 70 or less to be water sense certified, and the way that their scale works is that it's from zero to 100.</w:t>
      </w:r>
    </w:p>
    <w:p w14:paraId="0C31F16B" w14:textId="77777777" w:rsidR="00F04224" w:rsidRDefault="00B10E86">
      <w:r>
        <w:t>00:15:08.870 --&gt; 00:15:20.060</w:t>
      </w:r>
      <w:r>
        <w:br/>
        <w:t>Cano, Olga</w:t>
      </w:r>
      <w:r>
        <w:br/>
        <w:t>Uh, or I guess it cou</w:t>
      </w:r>
      <w:r>
        <w:t>ld be above 100, but the scale that we manage from service 100 would zero been there's no water use, the house is completely.</w:t>
      </w:r>
    </w:p>
    <w:p w14:paraId="730758DB" w14:textId="77777777" w:rsidR="00F04224" w:rsidRDefault="00B10E86">
      <w:r>
        <w:t>00:15:21.090 --&gt; 00:15:30.980</w:t>
      </w:r>
      <w:r>
        <w:br/>
        <w:t>Cano, Olga</w:t>
      </w:r>
      <w:r>
        <w:br/>
        <w:t>Self sustained in terms of needing water to 100 been, you know, there's uh, the water use</w:t>
      </w:r>
      <w:r>
        <w:t>d is that that?</w:t>
      </w:r>
    </w:p>
    <w:p w14:paraId="7BE8B23B" w14:textId="77777777" w:rsidR="00F04224" w:rsidRDefault="00B10E86">
      <w:r>
        <w:t>00:15:31.620 --&gt; 00:15:53.580</w:t>
      </w:r>
      <w:r>
        <w:br/>
        <w:t>Cano, Olga</w:t>
      </w:r>
      <w:r>
        <w:br/>
        <w:t>A threshold of not being efficient, so the 70% really falls into that 30% efficiency, which we'll talk more about it later on, so that 30% efficiency that we're looking at for the water sense certifi</w:t>
      </w:r>
      <w:r>
        <w:t>cation. So 100 would be like the use of a typical construction without implementing any water efficiency systems.</w:t>
      </w:r>
    </w:p>
    <w:p w14:paraId="290A7832" w14:textId="77777777" w:rsidR="00F04224" w:rsidRDefault="00B10E86">
      <w:r>
        <w:t>00:15:56.010 --&gt; 00:16:25.020</w:t>
      </w:r>
      <w:r>
        <w:br/>
        <w:t>Cano, Olga</w:t>
      </w:r>
      <w:r>
        <w:br/>
        <w:t>Just to get familiar before we jump into the technical aspects of the specification. These are some o</w:t>
      </w:r>
      <w:r>
        <w:t xml:space="preserve">f the new stakeholders that we are engaging with under this new version, so we have the home certification organizations and so these are the organizations that essentially are overseeing the certification, and </w:t>
      </w:r>
      <w:r>
        <w:lastRenderedPageBreak/>
        <w:t>they're independent, an approved that are lic</w:t>
      </w:r>
      <w:r>
        <w:t>ensed by us. They responsible for ensuring all the quality assurance, the training that the verifiers need.</w:t>
      </w:r>
    </w:p>
    <w:p w14:paraId="11B1EC43" w14:textId="77777777" w:rsidR="00F04224" w:rsidRDefault="00B10E86">
      <w:r>
        <w:t>00:16:25.890 --&gt; 00:16:29.540</w:t>
      </w:r>
      <w:r>
        <w:br/>
        <w:t>Cano, Olga</w:t>
      </w:r>
      <w:r>
        <w:br/>
        <w:t>At any authorization ultra station that's needed by the verifiers.</w:t>
      </w:r>
    </w:p>
    <w:p w14:paraId="71C16E80" w14:textId="77777777" w:rsidR="00F04224" w:rsidRDefault="00B10E86">
      <w:r>
        <w:t xml:space="preserve">00:16:30.190 --&gt; </w:t>
      </w:r>
      <w:r>
        <w:t>00:17:04.030</w:t>
      </w:r>
      <w:r>
        <w:br/>
        <w:t>Cano, Olga</w:t>
      </w:r>
      <w:r>
        <w:br/>
        <w:t>Their impartial to the entire process and they provide the reporting back to us on a quarterly basis. The HCO's are also responsible for administering the what we refer to as the water sense approved certification method, which is t</w:t>
      </w:r>
      <w:r>
        <w:t>he hearse. H2O is an example of what a water sensor proof certification method maybe. Then we have the water sense from verifiers who are akin to Raiders in the in the energy world. So these are the folks that go out to the field that make sure that everyt</w:t>
      </w:r>
      <w:r>
        <w:t>hing on the checklist has been.</w:t>
      </w:r>
    </w:p>
    <w:p w14:paraId="24B90C21" w14:textId="77777777" w:rsidR="00F04224" w:rsidRDefault="00B10E86">
      <w:r>
        <w:t>00:17:04.880 --&gt; 00:17:21.180</w:t>
      </w:r>
      <w:r>
        <w:br/>
        <w:t>Cano, Olga</w:t>
      </w:r>
      <w:r>
        <w:br/>
        <w:t>Achieved and that will essentially certify that this 30% efficiency along with their checklist, essentially Oliver Quirements, along with the requirements of the HCO have been met. An</w:t>
      </w:r>
      <w:r>
        <w:t>d so then the home could then achieve certification.</w:t>
      </w:r>
    </w:p>
    <w:p w14:paraId="6A13098E" w14:textId="77777777" w:rsidR="00F04224" w:rsidRDefault="00B10E86">
      <w:r>
        <w:t>00:17:21.900 --&gt; 00:17:52.340</w:t>
      </w:r>
      <w:r>
        <w:br/>
        <w:t>Cano, Olga</w:t>
      </w:r>
      <w:r>
        <w:br/>
        <w:t>And finally, but not least, we have our home builder partners and this stakeholder group actually has not changed in the way that we interacted with them previous</w:t>
      </w:r>
      <w:r>
        <w:t>ly. Builders have always been asked to become partners prior to certifying any of their homes. Partnership is absolutely free. There's no cost to partnership, but we do like to come into an agreement with our with our builders just to provide all the Techn</w:t>
      </w:r>
      <w:r>
        <w:t>ical Support provide. We provide marketing support.</w:t>
      </w:r>
    </w:p>
    <w:p w14:paraId="776275EF" w14:textId="77777777" w:rsidR="00F04224" w:rsidRDefault="00B10E86">
      <w:r>
        <w:t>00:17:53.020 --&gt; 00:18:01.120</w:t>
      </w:r>
      <w:r>
        <w:br/>
        <w:t>Cano, Olga</w:t>
      </w:r>
      <w:r>
        <w:br/>
        <w:t>Technical Support and really to engage our builders. An feel that commitment of designing and building water efficient hopes.</w:t>
      </w:r>
    </w:p>
    <w:p w14:paraId="17533A80" w14:textId="77777777" w:rsidR="00F04224" w:rsidRDefault="00B10E86">
      <w:r>
        <w:t>00:18:04.470 --&gt; 00:18:22.330</w:t>
      </w:r>
      <w:r>
        <w:br/>
        <w:t>Cano, O</w:t>
      </w:r>
      <w:r>
        <w:t>lga</w:t>
      </w:r>
      <w:r>
        <w:br/>
        <w:t>A little bit more new terminology that has been introduced under this version. We have what we called a PCM, which is essentially the water efficiency measuring tool that HC oh submit as part of their application. So this tool becomes a Wakeham once on</w:t>
      </w:r>
      <w:r>
        <w:t>ce it is approved.</w:t>
      </w:r>
    </w:p>
    <w:p w14:paraId="6EF810E5" w14:textId="77777777" w:rsidR="00F04224" w:rsidRDefault="00B10E86">
      <w:r>
        <w:t>00:18:23.090 --&gt; 00:18:23.530</w:t>
      </w:r>
      <w:r>
        <w:br/>
        <w:t>Cano, Olga</w:t>
      </w:r>
      <w:r>
        <w:br/>
        <w:t>Uh.</w:t>
      </w:r>
    </w:p>
    <w:p w14:paraId="3DAD1D93" w14:textId="77777777" w:rsidR="00F04224" w:rsidRDefault="00B10E86">
      <w:r>
        <w:t>00:18:27.150 --&gt; 00:18:53.960</w:t>
      </w:r>
      <w:r>
        <w:br/>
        <w:t>Cano, Olga</w:t>
      </w:r>
      <w:r>
        <w:br/>
        <w:t xml:space="preserve">Once well, for those of you that are that are interested in knowing more about version two and all of the </w:t>
      </w:r>
      <w:r>
        <w:lastRenderedPageBreak/>
        <w:t xml:space="preserve">specifics and sort of getting into the weeds </w:t>
      </w:r>
      <w:r>
        <w:t>of all these, this is the list of the documentation that essentially summarizes all of the updates of our of our new version. So we have the specification which includes our checklist and are 30% efficiency requirement explanation.</w:t>
      </w:r>
    </w:p>
    <w:p w14:paraId="355457F6" w14:textId="77777777" w:rsidR="00F04224" w:rsidRDefault="00B10E86">
      <w:r>
        <w:t>00:18:54.520 --&gt; 00:19:1</w:t>
      </w:r>
      <w:r>
        <w:t>3.550</w:t>
      </w:r>
      <w:r>
        <w:br/>
        <w:t>Cano, Olga</w:t>
      </w:r>
      <w:r>
        <w:br/>
        <w:t>Then we have this certification system which explains all the changes that have been made. Uh, as to how organizations can apply and can the requisites that are needed to become an HCL for those of you who are familiar with our version one</w:t>
      </w:r>
      <w:r>
        <w:t xml:space="preserve"> program we only had one.</w:t>
      </w:r>
    </w:p>
    <w:p w14:paraId="7FBF3DBF" w14:textId="77777777" w:rsidR="00F04224" w:rsidRDefault="00B10E86">
      <w:r>
        <w:t>00:19:13.760 --&gt; 00:19:27.650</w:t>
      </w:r>
      <w:r>
        <w:br/>
        <w:t>Cano, Olga</w:t>
      </w:r>
      <w:r>
        <w:br/>
        <w:t xml:space="preserve">Uh, we didn't use the term HCL, but it was our program in administrator and that was res net under version two. We now are certification structure has become much more flexible in terms of </w:t>
      </w:r>
      <w:r>
        <w:t>allowing.</w:t>
      </w:r>
    </w:p>
    <w:p w14:paraId="66B0D03B" w14:textId="77777777" w:rsidR="00F04224" w:rsidRDefault="00B10E86">
      <w:r>
        <w:t>00:19:27.700 --&gt; 00:19:45.670</w:t>
      </w:r>
      <w:r>
        <w:br/>
        <w:t>Cano, Olga</w:t>
      </w:r>
      <w:r>
        <w:br/>
        <w:t xml:space="preserve">Uh, other organizations to play the same role that resonate used to play? So right now and we will talk about this here in a few slides we have res. Net has joined as an HCO as well as home innovation. So </w:t>
      </w:r>
      <w:r>
        <w:t>that's also very exciting.</w:t>
      </w:r>
    </w:p>
    <w:p w14:paraId="28314D6A" w14:textId="77777777" w:rsidR="00F04224" w:rsidRDefault="00B10E86">
      <w:r>
        <w:t>00:19:46.700 --&gt; 00:20:16.910</w:t>
      </w:r>
      <w:r>
        <w:br/>
        <w:t>Cano, Olga</w:t>
      </w:r>
      <w:r>
        <w:br/>
        <w:t>Then we have the water sense technical evaluation process and this is the longer and the more detailed of our over documents, and this describes exactly step by step how it is that we go a</w:t>
      </w:r>
      <w:r>
        <w:t>bout evaluating the water efficiency tools. There are submitted as part of their application. So for instance, the hers H2O that was submitted by res. Net went through this evaluation process so that us as a program could certify an.</w:t>
      </w:r>
    </w:p>
    <w:p w14:paraId="06739728" w14:textId="77777777" w:rsidR="00F04224" w:rsidRDefault="00B10E86">
      <w:r>
        <w:t>00:20:17.190 --&gt; 00:20</w:t>
      </w:r>
      <w:r>
        <w:t>:42.680</w:t>
      </w:r>
      <w:r>
        <w:br/>
        <w:t>Cano, Olga</w:t>
      </w:r>
      <w:r>
        <w:br/>
        <w:t>Verify that their tool was indeed measuring water efficiency in a way that we could be confident that each house would be saving at least 30% of that standard water use and then finally we have the Watersense specification for home suppo</w:t>
      </w:r>
      <w:r>
        <w:t>rting statement. It was essentially documents the rationale of the program structure, structure and some of the major program elements.</w:t>
      </w:r>
    </w:p>
    <w:p w14:paraId="1B7A7D20" w14:textId="77777777" w:rsidR="00F04224" w:rsidRDefault="00B10E86">
      <w:r>
        <w:t>00:20:44.230 --&gt; 00:21:15.930</w:t>
      </w:r>
      <w:r>
        <w:br/>
        <w:t>Cano, Olga</w:t>
      </w:r>
      <w:r>
        <w:br/>
        <w:t>So what is the process to label home? Well, first we the home builder becomes a</w:t>
      </w:r>
      <w:r>
        <w:t xml:space="preserve"> partner with a water sense and then they start working with a home verifier or HCO to understand what what is required to achieve certification. Then the water sense home verifier confirms that the home does meet water sense. Once the House has been build</w:t>
      </w:r>
      <w:r>
        <w:t xml:space="preserve"> an that the verifier can get insight and verify all of the items on the checklist and then finally the HCL issues. The water Sense label to the home.</w:t>
      </w:r>
    </w:p>
    <w:p w14:paraId="451EF2D1" w14:textId="77777777" w:rsidR="00F04224" w:rsidRDefault="00B10E86">
      <w:r>
        <w:t>00:21:16.390 --&gt; 00:21:33.760</w:t>
      </w:r>
      <w:r>
        <w:br/>
        <w:t>Cano, Olga</w:t>
      </w:r>
      <w:r>
        <w:br/>
        <w:t>As long as of course it's met all of the requirements, of course</w:t>
      </w:r>
      <w:r>
        <w:t xml:space="preserve"> is a very summarized list. There is a lot of </w:t>
      </w:r>
      <w:r>
        <w:lastRenderedPageBreak/>
        <w:t>very minute details and steps that go in between between any of these three steps, but is as a global picture. This is sort of the process that we go through.</w:t>
      </w:r>
    </w:p>
    <w:p w14:paraId="4F560C9F" w14:textId="77777777" w:rsidR="00F04224" w:rsidRDefault="00B10E86">
      <w:r>
        <w:t>00:21:34.920 --&gt; 00:21:39.500</w:t>
      </w:r>
      <w:r>
        <w:br/>
        <w:t>Cano, Olga</w:t>
      </w:r>
      <w:r>
        <w:br/>
        <w:t>So what ar</w:t>
      </w:r>
      <w:r>
        <w:t>e the technical and organizational requirements so?</w:t>
      </w:r>
    </w:p>
    <w:p w14:paraId="332F21A7" w14:textId="77777777" w:rsidR="00F04224" w:rsidRDefault="00B10E86">
      <w:r>
        <w:t>00:21:40.740 --&gt; 00:21:48.550</w:t>
      </w:r>
      <w:r>
        <w:br/>
        <w:t>Cano, Olga</w:t>
      </w:r>
      <w:r>
        <w:br/>
        <w:t>The House needs to meet all the mandatory checklist and it must achieve that 30% efficiency.</w:t>
      </w:r>
    </w:p>
    <w:p w14:paraId="322AE11B" w14:textId="77777777" w:rsidR="00F04224" w:rsidRDefault="00B10E86">
      <w:r>
        <w:t>00:21:49.380 --&gt; 00:22:10.650</w:t>
      </w:r>
      <w:r>
        <w:br/>
        <w:t>Cano, Olga</w:t>
      </w:r>
      <w:r>
        <w:br/>
        <w:t>The mandatory checklist, whic</w:t>
      </w:r>
      <w:r>
        <w:t>h I will show you here in a minute, must be completed by all homes, regardless of what program you're certifying under. So if you're going to be under rest, net or home innovations, they each have their own water efficiency models or measuring.</w:t>
      </w:r>
    </w:p>
    <w:p w14:paraId="320A8FB1" w14:textId="77777777" w:rsidR="00F04224" w:rsidRDefault="00B10E86">
      <w:r>
        <w:t>00:22:11.92</w:t>
      </w:r>
      <w:r>
        <w:t>0 --&gt; 00:22:41.040</w:t>
      </w:r>
      <w:r>
        <w:br/>
        <w:t>Cano, Olga</w:t>
      </w:r>
      <w:r>
        <w:br/>
        <w:t>Tools, so regardless of those, every home has to achieve has to cover all the checklist and has to achieve that 30%. It ensures that all water sense label homes contain a minimum set of the features of to meet the homeowners e</w:t>
      </w:r>
      <w:r>
        <w:t>xpectations of performance. So no matter you know where you're purchasing your home, if it's water sense certified, the homeowner can be assured that it's going to mean all of these various central requirements.</w:t>
      </w:r>
    </w:p>
    <w:p w14:paraId="5A374CB2" w14:textId="77777777" w:rsidR="00F04224" w:rsidRDefault="00B10E86">
      <w:r>
        <w:t>00:22:41.830 --&gt; 00:22:56.270</w:t>
      </w:r>
      <w:r>
        <w:br/>
        <w:t>Cano, Olga</w:t>
      </w:r>
      <w:r>
        <w:br/>
        <w:t>Uh,</w:t>
      </w:r>
      <w:r>
        <w:t xml:space="preserve"> the criteria for the checklist features are basic measurements of quality and performance. There universal, universally applicable to all the homes an it's easily a table in little or no incremental cost.</w:t>
      </w:r>
    </w:p>
    <w:p w14:paraId="168628E0" w14:textId="77777777" w:rsidR="00F04224" w:rsidRDefault="00B10E86">
      <w:r>
        <w:t>00:22:56.910 --&gt; 00:23:27.250</w:t>
      </w:r>
      <w:r>
        <w:br/>
        <w:t>Cano, Olga</w:t>
      </w:r>
      <w:r>
        <w:br/>
        <w:t>So two ca</w:t>
      </w:r>
      <w:r>
        <w:t>tegories that are reflected in the mandatory checklist are a the verification of the home is free of water leaks, so this is kind of a no brainer. We don't expect any new home to have any leaks, but it's important for us to make it part of our checklist be</w:t>
      </w:r>
      <w:r>
        <w:t>cause it would just be unacceptable for a home to be certified underwater. Sense an be leaky right. We know that leaks are major loss of water, and so this is a big point for us. And then.</w:t>
      </w:r>
    </w:p>
    <w:p w14:paraId="33DAD58B" w14:textId="77777777" w:rsidR="00F04224" w:rsidRDefault="00B10E86">
      <w:r>
        <w:t>00:23:27.300 --&gt; 00:23:34.290</w:t>
      </w:r>
      <w:r>
        <w:br/>
        <w:t>Cano, Olga</w:t>
      </w:r>
      <w:r>
        <w:br/>
        <w:t>Two that the water sense t</w:t>
      </w:r>
      <w:r>
        <w:t>hat all the plumbing fixtures throughout the home are Watersense labeled.</w:t>
      </w:r>
    </w:p>
    <w:p w14:paraId="6D3F09DD" w14:textId="77777777" w:rsidR="00F04224" w:rsidRDefault="00B10E86">
      <w:r>
        <w:t>00:23:36.220 --&gt; 00:24:07.410</w:t>
      </w:r>
      <w:r>
        <w:br/>
        <w:t>Cano, Olga</w:t>
      </w:r>
      <w:r>
        <w:br/>
        <w:t>So here's the actual checklist. This top part of the big part is all about leaks, and so we're looking at leaks at every essentially every co</w:t>
      </w:r>
      <w:r>
        <w:t xml:space="preserve">nnection point of the House, and then we also list are the plumbing fixtures, which needs to be Watersense labeled one of the questions that we get asked often is well. Why can't </w:t>
      </w:r>
      <w:r>
        <w:lastRenderedPageBreak/>
        <w:t>we just said a efficiency rate, you know? So set a toilet at 1.8 versus calli</w:t>
      </w:r>
      <w:r>
        <w:t>ng out the water Sense label is that while there are plumbing products out there that.</w:t>
      </w:r>
    </w:p>
    <w:p w14:paraId="266A515B" w14:textId="77777777" w:rsidR="00F04224" w:rsidRDefault="00B10E86">
      <w:r>
        <w:t>00:24:08.060 --&gt; 00:24:40.070</w:t>
      </w:r>
      <w:r>
        <w:br/>
        <w:t>Cano, Olga</w:t>
      </w:r>
      <w:r>
        <w:br/>
        <w:t>Achieve the same water efficiency per say. We don't know if they've been tested our our, our products are all tested for both th</w:t>
      </w:r>
      <w:r>
        <w:t>e efficiency but also for performance. So so when we see that there are there other programs or codes that are making requirements simply on the efficiency level, we don't feel very comfortable about that because it could potentially be a product that whil</w:t>
      </w:r>
      <w:r>
        <w:t>e it achieves the efficiency, might not be performing as well or up to the standard.</w:t>
      </w:r>
    </w:p>
    <w:p w14:paraId="57BFE374" w14:textId="77777777" w:rsidR="00F04224" w:rsidRDefault="00B10E86">
      <w:r>
        <w:t>00:24:40.120 --&gt; 00:24:44.650</w:t>
      </w:r>
      <w:r>
        <w:br/>
        <w:t>Cano, Olga</w:t>
      </w:r>
      <w:r>
        <w:br/>
        <w:t>So we really, you know, stand behind our label. An really try to.</w:t>
      </w:r>
    </w:p>
    <w:p w14:paraId="7785B958" w14:textId="77777777" w:rsidR="00F04224" w:rsidRDefault="00B10E86">
      <w:r>
        <w:t>00:24:45.980 --&gt; 00:25:00.370</w:t>
      </w:r>
      <w:r>
        <w:br/>
        <w:t>Cano, Olga</w:t>
      </w:r>
      <w:r>
        <w:br/>
        <w:t>You know back it up and</w:t>
      </w:r>
      <w:r>
        <w:t xml:space="preserve"> say you know this is this is what the requirement is because we trust and we know due to all the lab testing that is in place etc. That Watersense labeled products are both efficient and perform well.</w:t>
      </w:r>
    </w:p>
    <w:p w14:paraId="60246DDC" w14:textId="77777777" w:rsidR="00F04224" w:rsidRDefault="00B10E86">
      <w:r>
        <w:t>00:25:01.470 --&gt; 00:25:04.470</w:t>
      </w:r>
      <w:r>
        <w:br/>
        <w:t>Cano, Olga</w:t>
      </w:r>
      <w:r>
        <w:br/>
        <w:t>And also we d</w:t>
      </w:r>
      <w:r>
        <w:t>on't want our builders getting any callbacks.</w:t>
      </w:r>
    </w:p>
    <w:p w14:paraId="70978BBA" w14:textId="77777777" w:rsidR="00F04224" w:rsidRDefault="00B10E86">
      <w:r>
        <w:t>00:25:05.930 --&gt; 00:25:33.360</w:t>
      </w:r>
      <w:r>
        <w:br/>
        <w:t>Cano, Olga</w:t>
      </w:r>
      <w:r>
        <w:br/>
        <w:t>So what happened to the outdoors? For those of you that might be familiar with version one, you know that there was a very prescriptive left list for the indoors as well</w:t>
      </w:r>
      <w:r>
        <w:t xml:space="preserve"> As for the outdoors. There are very. There are various requirements that need to be. Meat would be met for outdoors, however, we also received the feedback that this was one of our more challenging areas. It was meeting all of the outdoor requirements and</w:t>
      </w:r>
      <w:r>
        <w:t xml:space="preserve"> so.</w:t>
      </w:r>
    </w:p>
    <w:p w14:paraId="00D8539D" w14:textId="77777777" w:rsidR="00F04224" w:rsidRDefault="00B10E86">
      <w:r>
        <w:t>00:25:35.190 --&gt; 00:25:43.700</w:t>
      </w:r>
      <w:r>
        <w:br/>
        <w:t>Cano, Olga</w:t>
      </w:r>
      <w:r>
        <w:br/>
        <w:t>Some of the feedback was that, uh, another part of the feedback was also the fact that you know throughout the country have so many different climatic.</w:t>
      </w:r>
    </w:p>
    <w:p w14:paraId="060C5706" w14:textId="77777777" w:rsidR="00F04224" w:rsidRDefault="00B10E86">
      <w:r>
        <w:t>00:25:43.840 --&gt; 00:26:14.940</w:t>
      </w:r>
      <w:r>
        <w:br/>
        <w:t>Cano, Olga</w:t>
      </w:r>
      <w:r>
        <w:br/>
        <w:t>Uh, scenarios and</w:t>
      </w:r>
      <w:r>
        <w:t xml:space="preserve"> so it's hard to really apply, just like a one. One size fits all checklist for everything. So we knew that we needed to implement additional flexibility into the outdoors. So what has happened is that we have removed the outdoors from our mandatory checkl</w:t>
      </w:r>
      <w:r>
        <w:t>ist. However, this is where at 30% efficiency play comes into play, so we know that homes, even if they meet all of our efficiency, all of our mandatory checklist items.</w:t>
      </w:r>
    </w:p>
    <w:p w14:paraId="2273425F" w14:textId="77777777" w:rsidR="00F04224" w:rsidRDefault="00B10E86">
      <w:r>
        <w:t>00:26:15.140 --&gt; 00:26:23.900</w:t>
      </w:r>
      <w:r>
        <w:br/>
        <w:t>Cano, Olga</w:t>
      </w:r>
      <w:r>
        <w:br/>
      </w:r>
      <w:r>
        <w:lastRenderedPageBreak/>
        <w:t xml:space="preserve">Indoors, which are the previous slide </w:t>
      </w:r>
      <w:r>
        <w:t>which are all of our leaks in the plumbing features? We know that homes will not achieve a 30% efficiency.</w:t>
      </w:r>
    </w:p>
    <w:p w14:paraId="3AC5F689" w14:textId="77777777" w:rsidR="00F04224" w:rsidRDefault="00B10E86">
      <w:r>
        <w:t>00:26:24.060 --&gt; 00:26:47.300</w:t>
      </w:r>
      <w:r>
        <w:br/>
        <w:t>Cano, Olga</w:t>
      </w:r>
      <w:r>
        <w:br/>
        <w:t>Uh, threshold just meeting these. We know that in order to achieve that, 30% people are going to have to loo</w:t>
      </w:r>
      <w:r>
        <w:t>k outdoors regardless of what region you're in. What is nice about this is that you can now then pick and choose where you want to invest the most in implementing your most efficient systems. You know if you're in a hot dry.</w:t>
      </w:r>
    </w:p>
    <w:p w14:paraId="578FACEA" w14:textId="77777777" w:rsidR="00F04224" w:rsidRDefault="00B10E86">
      <w:r>
        <w:t>00:26:48.240 --&gt; 00:27:13.540</w:t>
      </w:r>
      <w:r>
        <w:br/>
        <w:t>C</w:t>
      </w:r>
      <w:r>
        <w:t>ano, Olga</w:t>
      </w:r>
      <w:r>
        <w:br/>
        <w:t>Uh, climate, then you really need to work hard outdoors to save that water, but if you're in a cold, wet climate then it's not going to be then you don't need to implement as many water efficient systems outdoors, but you really need to look indo</w:t>
      </w:r>
      <w:r>
        <w:t>ors so this 30% efficiency requirement is really sort of encompassing all of these you know, looking at both indoors and outdoors to achieve it.</w:t>
      </w:r>
    </w:p>
    <w:p w14:paraId="3DE96593" w14:textId="77777777" w:rsidR="00F04224" w:rsidRDefault="00B10E86">
      <w:r>
        <w:t>00:27:15.920 --&gt; 00:27:24.600</w:t>
      </w:r>
      <w:r>
        <w:br/>
        <w:t>Cano, Olga</w:t>
      </w:r>
      <w:r>
        <w:br/>
        <w:t>So a little bit more about the 30% water efficiency as a. Even though,</w:t>
      </w:r>
      <w:r>
        <w:t xml:space="preserve"> like I mentioned, all the homes have to do the meet the checklist.</w:t>
      </w:r>
    </w:p>
    <w:p w14:paraId="3DEA86B4" w14:textId="77777777" w:rsidR="00F04224" w:rsidRDefault="00B10E86">
      <w:r>
        <w:t>00:27:26.660 --&gt; 00:27:51.910</w:t>
      </w:r>
      <w:r>
        <w:br/>
        <w:t>Cano, Olga</w:t>
      </w:r>
      <w:r>
        <w:br/>
        <w:t>It does not preclude or disadvantage homes in states where the codes are more efficient. So here we're talking about, you know, the California is t</w:t>
      </w:r>
      <w:r>
        <w:t>he Denver's of the country where we know that plumbing codes are have already adopted some of these oh or higher efficiency requirements for their building codes. But even in those dates you know we did various scenarios specifically in California, we foun</w:t>
      </w:r>
      <w:r>
        <w:t>d that.</w:t>
      </w:r>
    </w:p>
    <w:p w14:paraId="693E7A1C" w14:textId="77777777" w:rsidR="00F04224" w:rsidRDefault="00B10E86">
      <w:r>
        <w:t>00:27:52.490 --&gt; 00:28:24.410</w:t>
      </w:r>
      <w:r>
        <w:br/>
        <w:t>Cano, Olga</w:t>
      </w:r>
      <w:r>
        <w:br/>
        <w:t>When you implement the plumbing code these homes, they are more efficient than than the standard home, but they were about between 13 and 15% more efficient and so they still weren't getting to that 30%. Tha</w:t>
      </w:r>
      <w:r>
        <w:t>t water sense is asking for. It also maintains the water savings compared to version one, so version one it was very prescriptive and because it was the same prescriptive checklist throughout the country, homes could fluctuate of how efficient they were. T</w:t>
      </w:r>
      <w:r>
        <w:t>hey were going so we could have homes that were.</w:t>
      </w:r>
    </w:p>
    <w:p w14:paraId="1CDF7265" w14:textId="77777777" w:rsidR="00F04224" w:rsidRDefault="00B10E86">
      <w:r>
        <w:t>00:28:24.630 --&gt; 00:28:35.370</w:t>
      </w:r>
      <w:r>
        <w:br/>
        <w:t>Cano, Olga</w:t>
      </w:r>
      <w:r>
        <w:br/>
        <w:t>20% more efficient versus homes that were, you know, 3040% more efficient than the standard. So this you know this. This 30% also provides that scale.</w:t>
      </w:r>
    </w:p>
    <w:p w14:paraId="43344796" w14:textId="77777777" w:rsidR="00F04224" w:rsidRDefault="00B10E86">
      <w:r>
        <w:t>00:28:36.350 --</w:t>
      </w:r>
      <w:r>
        <w:t>&gt; 00:28:42.810</w:t>
      </w:r>
      <w:r>
        <w:br/>
        <w:t>Cano, Olga</w:t>
      </w:r>
      <w:r>
        <w:br/>
        <w:t>And it provides a balance for the indoor and the outdoor mentions that scale appropriate deployment.</w:t>
      </w:r>
    </w:p>
    <w:p w14:paraId="47AB167D" w14:textId="77777777" w:rsidR="00F04224" w:rsidRDefault="00B10E86">
      <w:r>
        <w:lastRenderedPageBreak/>
        <w:t>00:28:46.220 --&gt; 00:28:56.200</w:t>
      </w:r>
      <w:r>
        <w:br/>
        <w:t>Cano, Olga</w:t>
      </w:r>
      <w:r>
        <w:br/>
        <w:t>So how are we measuring that 30%? So we allow the HCO to develop their own method for me</w:t>
      </w:r>
      <w:r>
        <w:t>asuring water. So like I mentioned, res net is using her C H2O.</w:t>
      </w:r>
    </w:p>
    <w:p w14:paraId="098AA0D1" w14:textId="77777777" w:rsidR="00F04224" w:rsidRDefault="00B10E86">
      <w:r>
        <w:t>00:28:56.590 --&gt; 00:29:19.440</w:t>
      </w:r>
      <w:r>
        <w:br/>
        <w:t>Cano, Olga</w:t>
      </w:r>
      <w:r>
        <w:br/>
        <w:t>Come home innovations like we'll talk about here in a little bit. They have a prescriptive path, but they also have a performance path where they're us</w:t>
      </w:r>
      <w:r>
        <w:t>ing the WRI and so it works within the existing framework of what the HCO's already haven't set and also protects the integrity of our program and ensures that every home is achieving that 30%.</w:t>
      </w:r>
    </w:p>
    <w:p w14:paraId="26481884" w14:textId="77777777" w:rsidR="00F04224" w:rsidRDefault="00B10E86">
      <w:r>
        <w:t>00:29:20.210 --&gt; 00:29:47.130</w:t>
      </w:r>
      <w:r>
        <w:br/>
        <w:t>Cano, Olga</w:t>
      </w:r>
      <w:r>
        <w:br/>
        <w:t>And so when we review</w:t>
      </w:r>
      <w:r>
        <w:t xml:space="preserve"> these methods, we go through the technical evaluation to make sure we basically put each of these models into a stress test and we plug in scenarios from all over the country in really extreme sort of circumstances. So a small small home and a big yard an</w:t>
      </w:r>
      <w:r>
        <w:t>d a big large home in a small yard and see how those all behave in the in the model.</w:t>
      </w:r>
    </w:p>
    <w:p w14:paraId="36E14856" w14:textId="77777777" w:rsidR="00F04224" w:rsidRDefault="00B10E86">
      <w:r>
        <w:t>00:29:47.820 --&gt; 00:29:55.660</w:t>
      </w:r>
      <w:r>
        <w:br/>
        <w:t>Cano, Olga</w:t>
      </w:r>
      <w:r>
        <w:br/>
        <w:t>And make sure that every home, regardless of its of its size, its lot size, that ratio, that they are able to achieve that 30%.</w:t>
      </w:r>
    </w:p>
    <w:p w14:paraId="7BA0D08C" w14:textId="77777777" w:rsidR="00F04224" w:rsidRDefault="00B10E86">
      <w:r>
        <w:t>00</w:t>
      </w:r>
      <w:r>
        <w:t>:29:58.400 --&gt; 00:30:28.190</w:t>
      </w:r>
      <w:r>
        <w:br/>
        <w:t>Cano, Olga</w:t>
      </w:r>
      <w:r>
        <w:br/>
        <w:t>So here are some of the considerations that goal into the technical evaluation. So when we're looking at indoors, we're looking at toilet shower heads, faucets both in bathroom faucets and kitchen faucets will look at</w:t>
      </w:r>
      <w:r>
        <w:t xml:space="preserve"> the close washers, dishwashers, bathtubs, hot water distribution systems. Whether you have a research system or any other type of system, thermostatic shut off valves in the showers. Leaks, of course, again a big one and then.</w:t>
      </w:r>
    </w:p>
    <w:p w14:paraId="636D8BBC" w14:textId="77777777" w:rsidR="00F04224" w:rsidRDefault="00B10E86">
      <w:r>
        <w:t xml:space="preserve">00:30:28.400 --&gt; </w:t>
      </w:r>
      <w:r>
        <w:t>00:30:31.030</w:t>
      </w:r>
      <w:r>
        <w:br/>
        <w:t>Cano, Olga</w:t>
      </w:r>
      <w:r>
        <w:br/>
        <w:t>Some HDL's may apply other other sorts of.</w:t>
      </w:r>
    </w:p>
    <w:p w14:paraId="7C969551" w14:textId="77777777" w:rsidR="00F04224" w:rsidRDefault="00B10E86">
      <w:r>
        <w:t>00:30:31.880 --&gt; 00:30:35.650</w:t>
      </w:r>
      <w:r>
        <w:br/>
        <w:t>Cano, Olga</w:t>
      </w:r>
      <w:r>
        <w:br/>
        <w:t>A system search leak detection system, so things of that.</w:t>
      </w:r>
    </w:p>
    <w:p w14:paraId="37EB4574" w14:textId="77777777" w:rsidR="00F04224" w:rsidRDefault="00B10E86">
      <w:r>
        <w:t>00:30:36.710 --&gt; 00:30:55.880</w:t>
      </w:r>
      <w:r>
        <w:br/>
        <w:t>Cano, Olga</w:t>
      </w:r>
      <w:r>
        <w:br/>
        <w:t>And then outdoors, we're looking at plant type ir</w:t>
      </w:r>
      <w:r>
        <w:t>rigation, whether they're including a water sense, certified products out outdoors, whether they're implementing rogatien, scheduling technologies, an efficient irrigation designs, or if they're using one of our water sense.</w:t>
      </w:r>
    </w:p>
    <w:p w14:paraId="57D444E3" w14:textId="77777777" w:rsidR="00F04224" w:rsidRDefault="00B10E86">
      <w:r>
        <w:t>00:30:55.940 --&gt; 00:31:06.040</w:t>
      </w:r>
      <w:r>
        <w:br/>
        <w:t>C</w:t>
      </w:r>
      <w:r>
        <w:t>ano, Olga</w:t>
      </w:r>
      <w:r>
        <w:br/>
      </w:r>
      <w:r>
        <w:lastRenderedPageBreak/>
        <w:t>From a trained irrigation professionals and then her stage 20 specifically uses a method that's called the Ricky.</w:t>
      </w:r>
    </w:p>
    <w:p w14:paraId="056398D4" w14:textId="77777777" w:rsidR="00F04224" w:rsidRDefault="00B10E86">
      <w:r>
        <w:t>00:31:09.420 --&gt; 00:31:21.500</w:t>
      </w:r>
      <w:r>
        <w:br/>
        <w:t>Cano, Olga</w:t>
      </w:r>
      <w:r>
        <w:br/>
        <w:t xml:space="preserve">Now looking at the HCI organizational requirements and how we were able to sort of open up </w:t>
      </w:r>
      <w:r>
        <w:t>these requirements so that other organizations were able to participate.</w:t>
      </w:r>
    </w:p>
    <w:p w14:paraId="58EAA0C1" w14:textId="77777777" w:rsidR="00F04224" w:rsidRDefault="00B10E86">
      <w:r>
        <w:t>00:31:22.990 --&gt; 00:31:47.640</w:t>
      </w:r>
      <w:r>
        <w:br/>
        <w:t>Cano, Olga</w:t>
      </w:r>
      <w:r>
        <w:br/>
        <w:t>We're looking at the validation that goes into that is we're looking at the HCO meets a specific organizational requirements were looking at h</w:t>
      </w:r>
      <w:r>
        <w:t>ow the organization has developed their water measuring method, so the certification method development process and we're looking at again that stress test that we are putting the the models through.</w:t>
      </w:r>
    </w:p>
    <w:p w14:paraId="3C25FE9B" w14:textId="77777777" w:rsidR="00F04224" w:rsidRDefault="00B10E86">
      <w:r>
        <w:t>00:31:49.020 --&gt; 00:32:09.000</w:t>
      </w:r>
      <w:r>
        <w:br/>
        <w:t>Cano, Olga</w:t>
      </w:r>
      <w:r>
        <w:br/>
        <w:t>And what do the</w:t>
      </w:r>
      <w:r>
        <w:t xml:space="preserve"> HCO's do? So we look to see that they have specific protocols in place to meet all of this criteria. So independent oversight, quality assurance, verifier training and authorization, home verification protocols, impartiality and messaging and reporting.</w:t>
      </w:r>
    </w:p>
    <w:p w14:paraId="18A548C4" w14:textId="77777777" w:rsidR="00F04224" w:rsidRDefault="00B10E86">
      <w:r>
        <w:t>0</w:t>
      </w:r>
      <w:r>
        <w:t>0:32:09.930 --&gt; 00:32:17.440</w:t>
      </w:r>
      <w:r>
        <w:br/>
        <w:t>Cano, Olga</w:t>
      </w:r>
      <w:r>
        <w:br/>
        <w:t>And of course, as part of the application, every HCO needs to submit documentation detailing on how they achieve all of these.</w:t>
      </w:r>
    </w:p>
    <w:p w14:paraId="17E5537C" w14:textId="77777777" w:rsidR="00F04224" w:rsidRDefault="00B10E86">
      <w:r>
        <w:t>00:32:18.790 --&gt; 00:32:20.830</w:t>
      </w:r>
      <w:r>
        <w:br/>
        <w:t>Cano, Olga</w:t>
      </w:r>
      <w:r>
        <w:br/>
        <w:t>So the certification method development.</w:t>
      </w:r>
    </w:p>
    <w:p w14:paraId="53C06C13" w14:textId="77777777" w:rsidR="00F04224" w:rsidRDefault="00B10E86">
      <w:r>
        <w:t>00:32:2</w:t>
      </w:r>
      <w:r>
        <w:t>1.960 --&gt; 00:32:29.220</w:t>
      </w:r>
      <w:r>
        <w:br/>
        <w:t>Cano, Olga</w:t>
      </w:r>
      <w:r>
        <w:br/>
        <w:t>So the HBO has to demonstrate how the their water efficiency tool has been developed, right? So that's the PCM.</w:t>
      </w:r>
    </w:p>
    <w:p w14:paraId="17FEFF4E" w14:textId="77777777" w:rsidR="00F04224" w:rsidRDefault="00B10E86">
      <w:r>
        <w:t>00:32:30.330 --&gt; 00:32:35.210</w:t>
      </w:r>
      <w:r>
        <w:br/>
        <w:t>Cano, Olga</w:t>
      </w:r>
      <w:r>
        <w:br/>
        <w:t>So we consider whether they utilized an ANSI approved standard.</w:t>
      </w:r>
    </w:p>
    <w:p w14:paraId="2C95041E" w14:textId="77777777" w:rsidR="00F04224" w:rsidRDefault="00B10E86">
      <w:r>
        <w:t>00:32</w:t>
      </w:r>
      <w:r>
        <w:t>:35.300 --&gt; 00:33:05.370</w:t>
      </w:r>
      <w:r>
        <w:br/>
        <w:t>Cano, Olga</w:t>
      </w:r>
      <w:r>
        <w:br/>
        <w:t xml:space="preserve">Uhm, or if the HCO is a public agency, then did they follow the requirements of the jurisdiction that has authority over them? Or were they able to demonstrate the development in accordance with alternative requirements </w:t>
      </w:r>
      <w:r>
        <w:t>based on the ANSI essential requirements? So there's a lot of flexibility that's given here and we've appreciated this because different organizations are able to develop their models and different in different ways, and so we don't want to say that one is</w:t>
      </w:r>
      <w:r>
        <w:t xml:space="preserve"> better over the other. But we do need to.</w:t>
      </w:r>
    </w:p>
    <w:p w14:paraId="6BCBAFE3" w14:textId="77777777" w:rsidR="00F04224" w:rsidRDefault="00B10E86">
      <w:r>
        <w:lastRenderedPageBreak/>
        <w:t>00:33:05.570 --&gt; 00:33:12.390</w:t>
      </w:r>
      <w:r>
        <w:br/>
        <w:t>Cano, Olga</w:t>
      </w:r>
      <w:r>
        <w:br/>
        <w:t>Uh, make sure that the process that they have gone through is one that's legitimate and one that is transparent.</w:t>
      </w:r>
    </w:p>
    <w:p w14:paraId="00279220" w14:textId="77777777" w:rsidR="00F04224" w:rsidRDefault="00B10E86">
      <w:r>
        <w:t>00:33:13.480 --&gt; 00:33:15.010</w:t>
      </w:r>
      <w:r>
        <w:br/>
        <w:t>Cano, Olga</w:t>
      </w:r>
      <w:r>
        <w:br/>
        <w:t>So that you know.</w:t>
      </w:r>
    </w:p>
    <w:p w14:paraId="091D9671" w14:textId="77777777" w:rsidR="00F04224" w:rsidRDefault="00B10E86">
      <w:r>
        <w:t>00:33:15.760 --&gt; 00:33:18.340</w:t>
      </w:r>
      <w:r>
        <w:br/>
        <w:t>Cano, Olga</w:t>
      </w:r>
      <w:r>
        <w:br/>
        <w:t>People can continue to trust other program.</w:t>
      </w:r>
    </w:p>
    <w:p w14:paraId="4F212519" w14:textId="77777777" w:rsidR="00F04224" w:rsidRDefault="00B10E86">
      <w:r>
        <w:t>00:33:20.000 --&gt; 00:33:50.340</w:t>
      </w:r>
      <w:r>
        <w:br/>
        <w:t>Cano, Olga</w:t>
      </w:r>
      <w:r>
        <w:br/>
        <w:t>So here we'll talk a little bit more about our current HC OS, which I've already mentioned, and so we've got res net. Who has been</w:t>
      </w:r>
      <w:r>
        <w:t xml:space="preserve"> our program administrator from from the very start, so back from 2009. But now with our added flexibility, we also have home innovation research labs which they are the folks that run the NGBS program. So for res. Net of the water efficiency tool that's b</w:t>
      </w:r>
      <w:r>
        <w:t>eing used as the hearse, H2O, their system type is a performance rating system. The score that needs to be achieved.</w:t>
      </w:r>
    </w:p>
    <w:p w14:paraId="45991334" w14:textId="77777777" w:rsidR="00F04224" w:rsidRDefault="00B10E86">
      <w:r>
        <w:t>00:33:50.390 --&gt; 00:33:58.770</w:t>
      </w:r>
      <w:r>
        <w:br/>
        <w:t>Cano, Olga</w:t>
      </w:r>
      <w:r>
        <w:br/>
        <w:t xml:space="preserve">Under that is at least a 70 or less, so anything under 70 will can become water sense </w:t>
      </w:r>
      <w:r>
        <w:t>certified.</w:t>
      </w:r>
    </w:p>
    <w:p w14:paraId="1C82885C" w14:textId="77777777" w:rsidR="00F04224" w:rsidRDefault="00B10E86">
      <w:r>
        <w:t>00:34:00.060 --&gt; 00:34:09.610</w:t>
      </w:r>
      <w:r>
        <w:br/>
        <w:t>Cano, Olga</w:t>
      </w:r>
      <w:r>
        <w:br/>
        <w:t>This uh certification system can do both new and existing single family homes, and it covers a national scope.</w:t>
      </w:r>
    </w:p>
    <w:p w14:paraId="56B5FC6D" w14:textId="77777777" w:rsidR="00F04224" w:rsidRDefault="00B10E86">
      <w:r>
        <w:t>00:34:10.240 --&gt; 00:34:30.430</w:t>
      </w:r>
      <w:r>
        <w:br/>
        <w:t>Cano, Olga</w:t>
      </w:r>
      <w:r>
        <w:br/>
        <w:t>Uh, with home innovations. Like I mentioned earlier,</w:t>
      </w:r>
      <w:r>
        <w:t xml:space="preserve"> they've actually been approved for two path so they have a prescriptive path where you have to achieve the entire T of the of the mandatory checklist in order to receive certification. But they also have their performance path which implements the WR I to</w:t>
      </w:r>
      <w:r>
        <w:t>ol.</w:t>
      </w:r>
    </w:p>
    <w:p w14:paraId="1EA1B49F" w14:textId="77777777" w:rsidR="00F04224" w:rsidRDefault="00B10E86">
      <w:r>
        <w:t>00:34:31.070 --&gt; 00:34:50.100</w:t>
      </w:r>
      <w:r>
        <w:br/>
        <w:t>Cano, Olga</w:t>
      </w:r>
      <w:r>
        <w:br/>
        <w:t xml:space="preserve">And so for the certification threshold under the prescriptive path, again they just have to achieve the the entire checklist. But if you're doing the performance path, then the score needs to be of 64 and lower </w:t>
      </w:r>
      <w:r>
        <w:t>because that's the threshold at where the house is under NGBS. Achieve that 30% efficiency.</w:t>
      </w:r>
    </w:p>
    <w:p w14:paraId="3C9AF521" w14:textId="77777777" w:rsidR="00F04224" w:rsidRDefault="00B10E86">
      <w:r>
        <w:t>00:34:50.550 --&gt; 00:35:15.060</w:t>
      </w:r>
      <w:r>
        <w:br/>
        <w:t>Cano, Olga</w:t>
      </w:r>
      <w:r>
        <w:br/>
        <w:t>Uhm, unlike Res net home innovations is able to certify under new and existing single family and multifamily homes and thei</w:t>
      </w:r>
      <w:r>
        <w:t xml:space="preserve">r school also is national. Another reason why we list the scope here is </w:t>
      </w:r>
      <w:r>
        <w:lastRenderedPageBreak/>
        <w:t>because we have other organizations have expressed expressed interest in applying to be HCO's, but they're at a regional level and those are also.</w:t>
      </w:r>
    </w:p>
    <w:p w14:paraId="1FBAC3C3" w14:textId="77777777" w:rsidR="00F04224" w:rsidRDefault="00B10E86">
      <w:r>
        <w:t>00:35:15.760 --&gt; 00:35:28.280</w:t>
      </w:r>
      <w:r>
        <w:br/>
        <w:t>Cano, O</w:t>
      </w:r>
      <w:r>
        <w:t>lga</w:t>
      </w:r>
      <w:r>
        <w:br/>
        <w:t>Uh, possibilities we could be able to approve HBO's that just work in a specific region or a specific state or specific climatic zone so.</w:t>
      </w:r>
    </w:p>
    <w:p w14:paraId="5AF4E256" w14:textId="77777777" w:rsidR="00F04224" w:rsidRDefault="00B10E86">
      <w:r>
        <w:t>00:35:29.470 --&gt; 00:35:33.540</w:t>
      </w:r>
      <w:r>
        <w:br/>
        <w:t>Cano, Olga</w:t>
      </w:r>
      <w:r>
        <w:br/>
        <w:t>That's the reason why we're noting that the national scope there or the r</w:t>
      </w:r>
      <w:r>
        <w:t>egional scope.</w:t>
      </w:r>
    </w:p>
    <w:p w14:paraId="7F9BD68E" w14:textId="77777777" w:rsidR="00F04224" w:rsidRDefault="00B10E86">
      <w:r>
        <w:t>00:35:35.320 --&gt; 00:35:42.300</w:t>
      </w:r>
      <w:r>
        <w:br/>
        <w:t>Cano, Olga</w:t>
      </w:r>
      <w:r>
        <w:br/>
        <w:t>These are just again HRC owes and some of their contacts. If anyone is interested in in reaching out and getting more information.</w:t>
      </w:r>
    </w:p>
    <w:p w14:paraId="1882F335" w14:textId="77777777" w:rsidR="00F04224" w:rsidRDefault="00B10E86">
      <w:r>
        <w:t>00:35:45.290 --&gt; 00:35:48.830</w:t>
      </w:r>
      <w:r>
        <w:br/>
        <w:t>Cano, Olga</w:t>
      </w:r>
      <w:r>
        <w:br/>
        <w:t>And so one thing that I want</w:t>
      </w:r>
      <w:r>
        <w:t>ed to do was present.</w:t>
      </w:r>
    </w:p>
    <w:p w14:paraId="72B90833" w14:textId="77777777" w:rsidR="00F04224" w:rsidRDefault="00B10E86">
      <w:r>
        <w:t>00:35:49.820 --&gt; 00:36:04.650</w:t>
      </w:r>
      <w:r>
        <w:br/>
        <w:t>Cano, Olga</w:t>
      </w:r>
      <w:r>
        <w:br/>
        <w:t>It's very different from our from version one where everyone just had the same checklist. An if you achieve the checklist then you were certified here because we are working under various organ</w:t>
      </w:r>
      <w:r>
        <w:t>izations and they each have their own unique.</w:t>
      </w:r>
    </w:p>
    <w:p w14:paraId="3F7C8576" w14:textId="77777777" w:rsidR="00F04224" w:rsidRDefault="00B10E86">
      <w:r>
        <w:t>00:36:05.710 --&gt; 00:36:18.730</w:t>
      </w:r>
      <w:r>
        <w:br/>
        <w:t>Cano, Olga</w:t>
      </w:r>
      <w:r>
        <w:br/>
        <w:t>Uh water efficiency measuring tool. Then it can become a little bit less linear as to how the houses can compare. So what we wanted to do is essentially present a scenar</w:t>
      </w:r>
      <w:r>
        <w:t>io.</w:t>
      </w:r>
    </w:p>
    <w:p w14:paraId="2718E04D" w14:textId="77777777" w:rsidR="00F04224" w:rsidRDefault="00B10E86">
      <w:r>
        <w:t>00:36:19.060 --&gt; 00:36:29.150</w:t>
      </w:r>
      <w:r>
        <w:br/>
        <w:t>Cano, Olga</w:t>
      </w:r>
      <w:r>
        <w:br/>
        <w:t>Come with the exact same features and show how each of the how this same building would perform under the different.</w:t>
      </w:r>
    </w:p>
    <w:p w14:paraId="0061BB0D" w14:textId="77777777" w:rsidR="00F04224" w:rsidRDefault="00B10E86">
      <w:r>
        <w:t>00:36:30.470 --&gt; 00:36:31.600</w:t>
      </w:r>
      <w:r>
        <w:br/>
        <w:t>Cano, Olga</w:t>
      </w:r>
      <w:r>
        <w:br/>
        <w:t>The different programs.</w:t>
      </w:r>
    </w:p>
    <w:p w14:paraId="4051835E" w14:textId="77777777" w:rsidR="00F04224" w:rsidRDefault="00B10E86">
      <w:r>
        <w:t>00:36:32.340 --&gt; 00:36:48.310</w:t>
      </w:r>
      <w:r>
        <w:br/>
        <w:t>Cano, Olga</w:t>
      </w:r>
      <w:r>
        <w:br/>
        <w:t>Uh, so the sample home that we have here? It's a home that's in many. It's in Minneapolis, MN. It's 2400 square feet four bedroom house. It sits on a 4000 square foot lot. It has water sense label toilets.</w:t>
      </w:r>
    </w:p>
    <w:p w14:paraId="122975FC" w14:textId="77777777" w:rsidR="00F04224" w:rsidRDefault="00B10E86">
      <w:r>
        <w:t>00:36:49.510 --&gt; 00:37:18.950</w:t>
      </w:r>
      <w:r>
        <w:br/>
        <w:t>Cano, Ol</w:t>
      </w:r>
      <w:r>
        <w:t>ga</w:t>
      </w:r>
      <w:r>
        <w:br/>
        <w:t xml:space="preserve">That have a 1.28 gallons per flush. Then we have, uh, the bathroom faucets at a 1.2 gallon per minute </w:t>
      </w:r>
      <w:r>
        <w:lastRenderedPageBreak/>
        <w:t>flow. The kitchen faucet, which is not water sense certified because we don't certify kitchen faucets inside of 1.5 gallon per minute flow and then the</w:t>
      </w:r>
      <w:r>
        <w:t>ir shower heads added 2.0. This House also includes efficient hot water distribution system. It has Energy Star certified dishwasher.</w:t>
      </w:r>
    </w:p>
    <w:p w14:paraId="5B9FF553" w14:textId="77777777" w:rsidR="00F04224" w:rsidRDefault="00B10E86">
      <w:r>
        <w:t>00:37:19.090 --&gt; 00:37:49.340</w:t>
      </w:r>
      <w:r>
        <w:br/>
        <w:t>Cano, Olga</w:t>
      </w:r>
      <w:r>
        <w:br/>
        <w:t>And clothes washer and the landscape area, which has a 1600 square feet has a Wat</w:t>
      </w:r>
      <w:r>
        <w:t xml:space="preserve">ersense labeled spray body spray. Sprinkler bodies has Watersense labeled weather based irrigation controller. The system wasn't installed and commissioned by professional. Certified by the Water Sense label program. So these are all in addition to all of </w:t>
      </w:r>
      <w:r>
        <w:t>our mandatory requirements which this House has checked off. They have additional.</w:t>
      </w:r>
    </w:p>
    <w:p w14:paraId="22935482" w14:textId="77777777" w:rsidR="00F04224" w:rsidRDefault="00B10E86">
      <w:r>
        <w:t>00:37:49.990 --&gt; 00:38:21.160</w:t>
      </w:r>
      <w:r>
        <w:br/>
        <w:t>Cano, Olga</w:t>
      </w:r>
      <w:r>
        <w:br/>
        <w:t>Water efficient systems or practices that have given them additional points and in order to pass under all three programs so this sa</w:t>
      </w:r>
      <w:r>
        <w:t xml:space="preserve">me home passes under the home innovations prescriptive path, meaning that they achieved they they were able to complete the entire checklist. They received a V score of 69 under the rest night. Hers H2O scoring tool, and they received a number. A score of </w:t>
      </w:r>
      <w:r>
        <w:t>a rating index of 64 under the HR performance path.</w:t>
      </w:r>
    </w:p>
    <w:p w14:paraId="091DD386" w14:textId="77777777" w:rsidR="00F04224" w:rsidRDefault="00B10E86">
      <w:r>
        <w:t>00:38:24.700 --&gt; 00:38:39.400</w:t>
      </w:r>
      <w:r>
        <w:br/>
        <w:t>Cano, Olga</w:t>
      </w:r>
      <w:r>
        <w:br/>
        <w:t>So now we wanted to jump a little bit into. Well, what can we do? You know, within the home, to to make it more water efficient to get it closer to achieving certi</w:t>
      </w:r>
      <w:r>
        <w:t>fication, and so we'll talk a little bit more about home design.</w:t>
      </w:r>
    </w:p>
    <w:p w14:paraId="58487C6B" w14:textId="77777777" w:rsidR="00F04224" w:rsidRDefault="00B10E86">
      <w:r>
        <w:t>00:38:40.290 --&gt; 00:38:50.960</w:t>
      </w:r>
      <w:r>
        <w:br/>
        <w:t>Cano, Olga</w:t>
      </w:r>
      <w:r>
        <w:br/>
        <w:t>Uh, many of these systems were actually prescriptive requirements. Under our version one, but there they have been proven to be water efficient.</w:t>
      </w:r>
    </w:p>
    <w:p w14:paraId="6FD9EC4F" w14:textId="77777777" w:rsidR="00F04224" w:rsidRDefault="00B10E86">
      <w:r>
        <w:t>00:38</w:t>
      </w:r>
      <w:r>
        <w:t>:51.030 --&gt; 00:39:00.170</w:t>
      </w:r>
      <w:r>
        <w:br/>
        <w:t>Cano, Olga</w:t>
      </w:r>
      <w:r>
        <w:br/>
        <w:t>Uh, uh, I'm sorry they have been proved to be systems that indeed safe water and so we what we would like to continue promoting them.</w:t>
      </w:r>
    </w:p>
    <w:p w14:paraId="164B91EE" w14:textId="77777777" w:rsidR="00F04224" w:rsidRDefault="00B10E86">
      <w:r>
        <w:t>00:39:00.780 --&gt; 00:39:20.020</w:t>
      </w:r>
      <w:r>
        <w:br/>
        <w:t>Cano, Olga</w:t>
      </w:r>
      <w:r>
        <w:br/>
        <w:t>I have good practices as folks you know, cont</w:t>
      </w:r>
      <w:r>
        <w:t>inue to design and build a water efficient homes so so an ideal water sends a efficient Homer water efficient home would have fast hot water. So this means that we're looking into efficient water distribution systems.</w:t>
      </w:r>
    </w:p>
    <w:p w14:paraId="6C2A1B6B" w14:textId="77777777" w:rsidR="00F04224" w:rsidRDefault="00B10E86">
      <w:r>
        <w:t>00:39:20.250 --&gt; 00:39:30.990</w:t>
      </w:r>
      <w:r>
        <w:br/>
        <w:t>Cano, Ol</w:t>
      </w:r>
      <w:r>
        <w:t>ga</w:t>
      </w:r>
      <w:r>
        <w:br/>
        <w:t>Uhm saving stop perform. So again this is going back to our water sense label products which are labeled to bull safe water and perform well.</w:t>
      </w:r>
    </w:p>
    <w:p w14:paraId="266ACE69" w14:textId="77777777" w:rsidR="00F04224" w:rsidRDefault="00B10E86">
      <w:r>
        <w:lastRenderedPageBreak/>
        <w:t>00:39:31.690 --&gt; 00:40:03.670</w:t>
      </w:r>
      <w:r>
        <w:br/>
        <w:t>Cano, Olga</w:t>
      </w:r>
      <w:r>
        <w:br/>
        <w:t>A Peace of Mind. So we also like to promote the Energy Star products i</w:t>
      </w:r>
      <w:r>
        <w:t>n specifically dishwashers and clothes washers. In order for these products to have become energy efficient, they had to also tap into their water savings and so we trust that these. We know that these products are also saving water and outdoor ease. We ne</w:t>
      </w:r>
      <w:r>
        <w:t>ver, you know, we can never turn our back on the outdoors. We know that providing appropriate landscaping and IT verification systems are installed that they are installed properly.</w:t>
      </w:r>
    </w:p>
    <w:p w14:paraId="6A7D5368" w14:textId="77777777" w:rsidR="00F04224" w:rsidRDefault="00B10E86">
      <w:r>
        <w:t>00:40:04.120 --&gt; 00:40:21.120</w:t>
      </w:r>
      <w:r>
        <w:br/>
        <w:t>Cano, Olga</w:t>
      </w:r>
      <w:r>
        <w:br/>
        <w:t xml:space="preserve">This is what's going to get that </w:t>
      </w:r>
      <w:r>
        <w:t>house that 30% efficiency. So for the hot water distribution systems this is. This is a big one, and one that really has to be thought of at the design phase, because once you're in the construction phase, it's going to be very difficult to redesign.</w:t>
      </w:r>
    </w:p>
    <w:p w14:paraId="64F59EA3" w14:textId="77777777" w:rsidR="00F04224" w:rsidRDefault="00B10E86">
      <w:r>
        <w:t>00:40</w:t>
      </w:r>
      <w:r>
        <w:t>:21.300 --&gt; 00:40:39.310</w:t>
      </w:r>
      <w:r>
        <w:br/>
        <w:t>Cano, Olga</w:t>
      </w:r>
      <w:r>
        <w:br/>
        <w:t>Uh, you know all of your plumbing or etc or make any any adjustments. So really we really promote for this to happen at the design phase. So the the idea for the hot water distribution system is that they reduce the wait</w:t>
      </w:r>
      <w:r>
        <w:t>ing time for hot water to be delivered to the point of views.</w:t>
      </w:r>
    </w:p>
    <w:p w14:paraId="3DD3B599" w14:textId="77777777" w:rsidR="00F04224" w:rsidRDefault="00B10E86">
      <w:r>
        <w:t>00:40:40.210 --&gt; 00:40:47.020</w:t>
      </w:r>
      <w:r>
        <w:br/>
        <w:t>Cano, Olga</w:t>
      </w:r>
      <w:r>
        <w:br/>
        <w:t>Which of course saves in the water. Waste it while we're all waiting for that water to change in temperature.</w:t>
      </w:r>
    </w:p>
    <w:p w14:paraId="7DEA7503" w14:textId="77777777" w:rsidR="00F04224" w:rsidRDefault="00B10E86">
      <w:r>
        <w:t>00:40:48.430 --&gt; 00:41:00.490</w:t>
      </w:r>
      <w:r>
        <w:br/>
        <w:t>Cano, Olga</w:t>
      </w:r>
      <w:r>
        <w:br/>
        <w:t>Ha</w:t>
      </w:r>
      <w:r>
        <w:t>ving a healing waters, typically the second largest use of energy within the home, and so again that taps into that. That water, you know, just not letting your pipes.</w:t>
      </w:r>
    </w:p>
    <w:p w14:paraId="2697EA67" w14:textId="77777777" w:rsidR="00F04224" w:rsidRDefault="00B10E86">
      <w:r>
        <w:t>00:41:02.000 --&gt; 00:41:25.240</w:t>
      </w:r>
      <w:r>
        <w:br/>
        <w:t>Cano, Olga</w:t>
      </w:r>
      <w:r>
        <w:br/>
        <w:t xml:space="preserve">Hold on to that water and then having to purge </w:t>
      </w:r>
      <w:r>
        <w:t xml:space="preserve">them before we see a temperature change. And So what is this? Legal poems? Minimize water loss by storing no more than half a gallon of water between the hot water source and any of the hot water fixtures. The hot water source is typically a water heater, </w:t>
      </w:r>
      <w:r>
        <w:t>but it can also be a demand initiated Ristic relation line.</w:t>
      </w:r>
    </w:p>
    <w:p w14:paraId="2D084411" w14:textId="77777777" w:rsidR="00F04224" w:rsidRDefault="00B10E86">
      <w:r>
        <w:t>00:41:27.280 --&gt; 00:41:58.370</w:t>
      </w:r>
      <w:r>
        <w:br/>
        <w:t>Cano, Olga</w:t>
      </w:r>
      <w:r>
        <w:br/>
        <w:t>And so we do offer some design guides and technical assistance in terms of what is most appropriate for specific designs. So we have these sort of if and t</w:t>
      </w:r>
      <w:r>
        <w:t>hen scenarios where we sort of suggest what type of system would be best to to include in a in your designs so we have demand initiated research systems, trunk and branch our whole house amount of old systems. There are others, but these are some that I ju</w:t>
      </w:r>
      <w:r>
        <w:t>st put out here for an example.</w:t>
      </w:r>
    </w:p>
    <w:p w14:paraId="31280111" w14:textId="77777777" w:rsidR="00F04224" w:rsidRDefault="00B10E86">
      <w:r>
        <w:lastRenderedPageBreak/>
        <w:t>00:41:58.790 --&gt; 00:42:16.210</w:t>
      </w:r>
      <w:r>
        <w:br/>
        <w:t>Cano, Olga</w:t>
      </w:r>
      <w:r>
        <w:br/>
        <w:t xml:space="preserve">And then of course again, efficient outdoor design, which can be a huge, you know? Yeah, there's can represent a huge percentage of the water that's used, so it provides </w:t>
      </w:r>
      <w:r>
        <w:t>homeowners with attractive an water efficient landscapes that are easy to maintain. That's always key.</w:t>
      </w:r>
    </w:p>
    <w:p w14:paraId="66BDA830" w14:textId="77777777" w:rsidR="00F04224" w:rsidRDefault="00B10E86">
      <w:r>
        <w:t>00:42:17.140 --&gt; 00:42:46.210</w:t>
      </w:r>
      <w:r>
        <w:br/>
        <w:t>Cano, Olga</w:t>
      </w:r>
      <w:r>
        <w:br/>
        <w:t>The why well on average a single family home in the United States uses about 30% of their water outdoors. Like I</w:t>
      </w:r>
      <w:r>
        <w:t xml:space="preserve"> mentioned earlier in some hotter and drier areas of the country, this can be as high as 70% so regionally appropriate landscape can also help homeowners cope with drought and comply with any times of local watering restrictions that they may face and how </w:t>
      </w:r>
      <w:r>
        <w:t>well the wakeham's. Which are the water efficient stool measuring tools?</w:t>
      </w:r>
    </w:p>
    <w:p w14:paraId="14EA306D" w14:textId="77777777" w:rsidR="00F04224" w:rsidRDefault="00B10E86">
      <w:r>
        <w:t>00:42:46.410 --&gt; 00:42:55.740</w:t>
      </w:r>
      <w:r>
        <w:br/>
        <w:t>Cano, Olga</w:t>
      </w:r>
      <w:r>
        <w:br/>
        <w:t xml:space="preserve">That of HBO's are using the address. This outdoor water efficiency through a combination of appropriate landscape design as well as efficient </w:t>
      </w:r>
      <w:r>
        <w:t>irrigation systems.</w:t>
      </w:r>
    </w:p>
    <w:p w14:paraId="77508A27" w14:textId="77777777" w:rsidR="00F04224" w:rsidRDefault="00B10E86">
      <w:r>
        <w:t>00:42:58.590 --&gt; 00:43:28.270</w:t>
      </w:r>
      <w:r>
        <w:br/>
        <w:t>Cano, Olga</w:t>
      </w:r>
      <w:r>
        <w:br/>
        <w:t>And then we also wanted to talk a little bit more about verifiers. What is the role that they play under this new version? Our relationship with verifiers would like to think that it's going to g</w:t>
      </w:r>
      <w:r>
        <w:t>row closer before we used to, we used to have providers that really interacted with the verifiers. But now with the verifiers just working with the HCL's, we're hoping that verifiers can come to us a lot more, or count on us for much more Technical Support</w:t>
      </w:r>
      <w:r>
        <w:t xml:space="preserve"> and sort of guidance as.</w:t>
      </w:r>
    </w:p>
    <w:p w14:paraId="67D10216" w14:textId="77777777" w:rsidR="00F04224" w:rsidRDefault="00B10E86">
      <w:r>
        <w:t>00:43:28.990 --&gt; 00:43:32.560</w:t>
      </w:r>
      <w:r>
        <w:br/>
        <w:t>Cano, Olga</w:t>
      </w:r>
      <w:r>
        <w:br/>
        <w:t>As they get themselves out there promoting water efficiency.</w:t>
      </w:r>
    </w:p>
    <w:p w14:paraId="5849F303" w14:textId="77777777" w:rsidR="00F04224" w:rsidRDefault="00B10E86">
      <w:r>
        <w:t>00:43:33.140 --&gt; 00:43:42.770</w:t>
      </w:r>
      <w:r>
        <w:br/>
        <w:t>Cano, Olga</w:t>
      </w:r>
      <w:r>
        <w:br/>
        <w:t xml:space="preserve">So approved verifiers that are in good standing will be referred to the water </w:t>
      </w:r>
      <w:r>
        <w:t>sense. The home verifiers will will be referred as Water Sense Home verifiers.</w:t>
      </w:r>
    </w:p>
    <w:p w14:paraId="27FC9EF2" w14:textId="77777777" w:rsidR="00F04224" w:rsidRDefault="00B10E86">
      <w:r>
        <w:t>00:43:43.840 --&gt; 00:44:02.510</w:t>
      </w:r>
      <w:r>
        <w:br/>
        <w:t>Cano, Olga</w:t>
      </w:r>
      <w:r>
        <w:br/>
        <w:t>Even the verifiers not partners. We are very keen into continuing to support the verifying or wedding industry. They were decimated with</w:t>
      </w:r>
      <w:r>
        <w:t xml:space="preserve"> a new promotional mark, so this logo that you see here is available for any verifiers to sort of promote their services.</w:t>
      </w:r>
    </w:p>
    <w:p w14:paraId="216A7020" w14:textId="77777777" w:rsidR="00F04224" w:rsidRDefault="00B10E86">
      <w:r>
        <w:t>00:44:03.500 --&gt; 00:44:25.390</w:t>
      </w:r>
      <w:r>
        <w:br/>
        <w:t>Cano, Olga</w:t>
      </w:r>
      <w:r>
        <w:br/>
        <w:t>They are also listed on the new on a new water sense verifier search tool. So we have develop</w:t>
      </w:r>
      <w:r>
        <w:t xml:space="preserve">ed a tool where we can load in all the active Raiders verifiers that are carrying out water, sense homes, </w:t>
      </w:r>
      <w:r>
        <w:lastRenderedPageBreak/>
        <w:t>verifications, and folks can come to our website and find you on that website to serve, connect with you through that through that manner.</w:t>
      </w:r>
    </w:p>
    <w:p w14:paraId="0B5C36AC" w14:textId="77777777" w:rsidR="00F04224" w:rsidRDefault="00B10E86">
      <w:r>
        <w:t>00:44:25.57</w:t>
      </w:r>
      <w:r>
        <w:t>0 --&gt; 00:44:36.550</w:t>
      </w:r>
      <w:r>
        <w:br/>
        <w:t>Cano, Olga</w:t>
      </w:r>
      <w:r>
        <w:br/>
        <w:t>Uhm, ACL's are responsible for training and approving the verifiers and providing information on verifiers to EPA. So even though the HCO is essentially are managing the verifiers.</w:t>
      </w:r>
    </w:p>
    <w:p w14:paraId="6BAA1D0E" w14:textId="77777777" w:rsidR="00F04224" w:rsidRDefault="00B10E86">
      <w:r>
        <w:t>00:44:37.970 --&gt; 00:44:41.860</w:t>
      </w:r>
      <w:r>
        <w:br/>
        <w:t>Cano, Olga</w:t>
      </w:r>
      <w:r>
        <w:br/>
        <w:t xml:space="preserve">And </w:t>
      </w:r>
      <w:r>
        <w:t>they and it's the HLS responsibility to report to us.</w:t>
      </w:r>
    </w:p>
    <w:p w14:paraId="7829813E" w14:textId="77777777" w:rsidR="00F04224" w:rsidRDefault="00B10E86">
      <w:r>
        <w:t>00:44:42.770 --&gt; 00:45:00.800</w:t>
      </w:r>
      <w:r>
        <w:br/>
        <w:t>Cano, Olga</w:t>
      </w:r>
      <w:r>
        <w:br/>
        <w:t>We still provided so H each. HBO is provided with a training, a Waterson specific training that they're supposed to deliver to each verifier an so that wirsen sp</w:t>
      </w:r>
      <w:r>
        <w:t>ecific training is the same across all HCO's. And then of course.</w:t>
      </w:r>
    </w:p>
    <w:p w14:paraId="6B501BBC" w14:textId="77777777" w:rsidR="00F04224" w:rsidRDefault="00B10E86">
      <w:r>
        <w:t>00:45:01.140 --&gt; 00:45:25.310</w:t>
      </w:r>
      <w:r>
        <w:br/>
        <w:t>Cano, Olga</w:t>
      </w:r>
      <w:r>
        <w:br/>
        <w:t>HBO has a specific training that specific to their water efficiency measuring tool as to how to certify the home or how to verify the hub, and then v</w:t>
      </w:r>
      <w:r>
        <w:t>erifiers will verify homes seeking the water sense label in accordance to the specific to this specification, which is the EPA specification and the HCO's Wakeham, which is the HBO's requirements to achieve this.</w:t>
      </w:r>
    </w:p>
    <w:p w14:paraId="7B44F102" w14:textId="77777777" w:rsidR="00F04224" w:rsidRDefault="00B10E86">
      <w:r>
        <w:t>00:45:26.560 --&gt; 00:45:27.240</w:t>
      </w:r>
      <w:r>
        <w:br/>
        <w:t>Cano, Olga</w:t>
      </w:r>
      <w:r>
        <w:br/>
        <w:t>30</w:t>
      </w:r>
      <w:r>
        <w:t>%.</w:t>
      </w:r>
    </w:p>
    <w:p w14:paraId="1EDEC15B" w14:textId="77777777" w:rsidR="00F04224" w:rsidRDefault="00B10E86">
      <w:r>
        <w:t>00:45:29.400 --&gt; 00:45:50.050</w:t>
      </w:r>
      <w:r>
        <w:br/>
        <w:t>Cano, Olga</w:t>
      </w:r>
      <w:r>
        <w:br/>
        <w:t xml:space="preserve">This is a snapshot or a screenshot of what the our new verifier tool looks like, and so it list your name, your company, where in the country you are, an which HC. Oh, you're affiliated with an verifiers? Again, </w:t>
      </w:r>
      <w:r>
        <w:t>can be affiliated with with one or more of our participating HBO's.</w:t>
      </w:r>
    </w:p>
    <w:p w14:paraId="62AC7BA0" w14:textId="77777777" w:rsidR="00F04224" w:rsidRDefault="00B10E86">
      <w:r>
        <w:t>00:45:51.760 --&gt; 00:45:54.380</w:t>
      </w:r>
      <w:r>
        <w:br/>
        <w:t>Cano, Olga</w:t>
      </w:r>
      <w:r>
        <w:br/>
        <w:t>And So what are the next steps for our program well?</w:t>
      </w:r>
    </w:p>
    <w:p w14:paraId="0E0F927A" w14:textId="77777777" w:rsidR="00F04224" w:rsidRDefault="00B10E86">
      <w:r>
        <w:t>00:45:54.710 --&gt; 00:46:19.030</w:t>
      </w:r>
      <w:r>
        <w:br/>
        <w:t>Cano, Olga</w:t>
      </w:r>
      <w:r>
        <w:br/>
        <w:t>Come back in June. We had a big sort of landmark date</w:t>
      </w:r>
      <w:r>
        <w:t xml:space="preserve"> where projects that were permitted up until June 30th of 2021 could pursue any of the versions. So version 1, version 1.2 or version two. Any of those products could be certified under either version.</w:t>
      </w:r>
    </w:p>
    <w:p w14:paraId="067314A3" w14:textId="77777777" w:rsidR="00F04224" w:rsidRDefault="00B10E86">
      <w:r>
        <w:t>00:46:19.340 --&gt; 00:46:21.780</w:t>
      </w:r>
      <w:r>
        <w:br/>
        <w:t>Cano, Olga</w:t>
      </w:r>
      <w:r>
        <w:br/>
        <w:t>Uhm, after an</w:t>
      </w:r>
      <w:r>
        <w:t>y projects.</w:t>
      </w:r>
    </w:p>
    <w:p w14:paraId="07EB5B2E" w14:textId="77777777" w:rsidR="00F04224" w:rsidRDefault="00B10E86">
      <w:r>
        <w:lastRenderedPageBreak/>
        <w:t>00:46:21.900 --&gt; 00:46:33.800</w:t>
      </w:r>
      <w:r>
        <w:br/>
        <w:t>Cano, Olga</w:t>
      </w:r>
      <w:r>
        <w:br/>
        <w:t>Uh, permitted after June 30th. So starting July 1st would have to under would have to participate on the water Sense Version 2 program.</w:t>
      </w:r>
    </w:p>
    <w:p w14:paraId="6B159C65" w14:textId="77777777" w:rsidR="00F04224" w:rsidRDefault="00B10E86">
      <w:r>
        <w:t>00:46:34.800 --&gt; 00:46:37.520</w:t>
      </w:r>
      <w:r>
        <w:br/>
        <w:t>Cano, Olga</w:t>
      </w:r>
      <w:r>
        <w:br/>
        <w:t>Uh, however, homes that we</w:t>
      </w:r>
      <w:r>
        <w:t>re.</w:t>
      </w:r>
    </w:p>
    <w:p w14:paraId="371DC0BC" w14:textId="77777777" w:rsidR="00F04224" w:rsidRDefault="00B10E86">
      <w:r>
        <w:t>00:46:38.220 --&gt; 00:46:58.840</w:t>
      </w:r>
      <w:r>
        <w:br/>
        <w:t>Cano, Olga</w:t>
      </w:r>
      <w:r>
        <w:br/>
        <w:t>Permitted from June 30th or before half all the way until the end of the year. So December 31st 2 receive that certification. But once we get into 2022 so January 1st, 2022, every home that seeks Watersense cert</w:t>
      </w:r>
      <w:r>
        <w:t>ification will have to be certified under version 2.</w:t>
      </w:r>
    </w:p>
    <w:p w14:paraId="0B77B176" w14:textId="77777777" w:rsidR="00F04224" w:rsidRDefault="00B10E86">
      <w:r>
        <w:t>00:47:03.530 --&gt; 00:47:30.510</w:t>
      </w:r>
      <w:r>
        <w:br/>
        <w:t>Cano, Olga</w:t>
      </w:r>
      <w:r>
        <w:br/>
        <w:t>Where we're going after this? Well, the program that it was a lot of work to sort of get the program up to version two and God version two out the door to receive</w:t>
      </w:r>
      <w:r>
        <w:t xml:space="preserve"> the feedback an you know make it official. But now we've got a program to run, so now it's sort of where the real work starts, right? So we're working really **** ** getting more HCO's on board, so we have a few more organizations that are sort of in that</w:t>
      </w:r>
      <w:r>
        <w:t>.</w:t>
      </w:r>
    </w:p>
    <w:p w14:paraId="09DFA216" w14:textId="77777777" w:rsidR="00F04224" w:rsidRDefault="00B10E86">
      <w:r>
        <w:t>00:47:30.910 --&gt; 00:47:33.100</w:t>
      </w:r>
      <w:r>
        <w:br/>
        <w:t>Cano, Olga</w:t>
      </w:r>
      <w:r>
        <w:br/>
        <w:t>Application process.</w:t>
      </w:r>
    </w:p>
    <w:p w14:paraId="6359CB88" w14:textId="77777777" w:rsidR="00F04224" w:rsidRDefault="00B10E86">
      <w:r>
        <w:t>00:47:34.230 --&gt; 00:48:03.320</w:t>
      </w:r>
      <w:r>
        <w:br/>
        <w:t>Cano, Olga</w:t>
      </w:r>
      <w:r>
        <w:br/>
        <w:t>As we speak, so hoping to have a couple more organizations we don't foresee having you know more than I don't know. Five or six organizations participa</w:t>
      </w:r>
      <w:r>
        <w:t>ting and the HCO role. Mainly because there aren't many organizations that would meet that certification structure that is mandated to become an HCL, and also because the there are many of these organizations that work international scale.</w:t>
      </w:r>
    </w:p>
    <w:p w14:paraId="06E1FA53" w14:textId="77777777" w:rsidR="00F04224" w:rsidRDefault="00B10E86">
      <w:r>
        <w:t>00:48:03.520 --&gt;</w:t>
      </w:r>
      <w:r>
        <w:t xml:space="preserve"> 00:48:24.360</w:t>
      </w:r>
      <w:r>
        <w:br/>
        <w:t>Cano, Olga</w:t>
      </w:r>
      <w:r>
        <w:br/>
        <w:t>So there's already even between the two that we have a lot of or more than one option into into certification will be transitioning our existing builder partners from version one to version two, so all of the building partners that</w:t>
      </w:r>
      <w:r>
        <w:t xml:space="preserve"> had been participating previously, or that had any projects where they were.</w:t>
      </w:r>
    </w:p>
    <w:p w14:paraId="264CF46E" w14:textId="77777777" w:rsidR="00F04224" w:rsidRDefault="00B10E86">
      <w:r>
        <w:t>00:48:24.700 --&gt; 00:48:35.850</w:t>
      </w:r>
      <w:r>
        <w:br/>
        <w:t>Cano, Olga</w:t>
      </w:r>
      <w:r>
        <w:br/>
        <w:t>Uh, where they were recommending version one or where they were in pursuing version one. We can help them make the transition into versio</w:t>
      </w:r>
      <w:r>
        <w:t>n two and see how you know that would fit.</w:t>
      </w:r>
    </w:p>
    <w:p w14:paraId="7149F53A" w14:textId="77777777" w:rsidR="00F04224" w:rsidRDefault="00B10E86">
      <w:r>
        <w:t>00:48:36.140 --&gt; 00:48:59.970</w:t>
      </w:r>
      <w:r>
        <w:br/>
        <w:t>Cano, Olga</w:t>
      </w:r>
      <w:r>
        <w:br/>
        <w:t xml:space="preserve">Uh, of course we're updating all of our training and educational materials to align with version two. A lot </w:t>
      </w:r>
      <w:r>
        <w:lastRenderedPageBreak/>
        <w:t>of the things that you will find out website right now still ali</w:t>
      </w:r>
      <w:r>
        <w:t>gn with version one, and so, as you can imagine in the government, it's a very bureaucratic process and just updating a lot of these resources just takes a lot of time and approvals from the from, you know, various parties without the government.</w:t>
      </w:r>
    </w:p>
    <w:p w14:paraId="3D51A709" w14:textId="77777777" w:rsidR="00F04224" w:rsidRDefault="00B10E86">
      <w:r>
        <w:t>00:49:00.</w:t>
      </w:r>
      <w:r>
        <w:t>020 --&gt; 00:49:32.160</w:t>
      </w:r>
      <w:r>
        <w:br/>
        <w:t>Cano, Olga</w:t>
      </w:r>
      <w:r>
        <w:br/>
        <w:t>Uh, we of course continue to support water sense utility and promotional partners and basically spreading the word. We're very excited about this new version. We truly believe that it has opened the doors for many to partici</w:t>
      </w:r>
      <w:r>
        <w:t>pate. We think that that the additional flexibility, specially given the outdoors, it's huge and that it has. It removes a lot of barriers for many that were interested but maybe could not make it happen for other reasons.</w:t>
      </w:r>
    </w:p>
    <w:p w14:paraId="0081CC94" w14:textId="77777777" w:rsidR="00F04224" w:rsidRDefault="00B10E86">
      <w:r>
        <w:t>00:49:32.610 --&gt; 00:50:05.220</w:t>
      </w:r>
      <w:r>
        <w:br/>
        <w:t>Can</w:t>
      </w:r>
      <w:r>
        <w:t>o, Olga</w:t>
      </w:r>
      <w:r>
        <w:br/>
        <w:t>Uhm, so with that here is my contact information for any of you who might be familiar with the program. Jonah Schein, who's my colleague, has been with the program for a while, and he's also available to answer any questions or provide any technica</w:t>
      </w:r>
      <w:r>
        <w:t>l assistance. But like I said, there is no cost to reaching out to us or to partnering's builders with our program as a government program, we don't collect any fees and where, essentially here to serve the public. So anything that we can.</w:t>
      </w:r>
    </w:p>
    <w:p w14:paraId="0E92081C" w14:textId="77777777" w:rsidR="00F04224" w:rsidRDefault="00B10E86">
      <w:r>
        <w:t>00:50:05.420 --&gt;</w:t>
      </w:r>
      <w:r>
        <w:t xml:space="preserve"> 00:50:10.250</w:t>
      </w:r>
      <w:r>
        <w:br/>
        <w:t>Cano, Olga</w:t>
      </w:r>
      <w:r>
        <w:br/>
        <w:t>Help with please feel free to to reach out and that's it for me.</w:t>
      </w:r>
    </w:p>
    <w:p w14:paraId="134DD272" w14:textId="77777777" w:rsidR="00F04224" w:rsidRDefault="00B10E86">
      <w:r>
        <w:t>00:50:12.680 --&gt; 00:50:20.080</w:t>
      </w:r>
      <w:r>
        <w:br/>
        <w:t>Vickey Stratton</w:t>
      </w:r>
      <w:r>
        <w:br/>
        <w:t>Thank you so at this point we would like to ask if anyone has any questions you can type in the chat or Ogle.</w:t>
      </w:r>
    </w:p>
    <w:p w14:paraId="2B8F2E34" w14:textId="77777777" w:rsidR="00F04224" w:rsidRDefault="00B10E86">
      <w:r>
        <w:t>00:50:25.130 --&gt; 00:50:47.780</w:t>
      </w:r>
      <w:r>
        <w:br/>
        <w:t>Vickey Stratton</w:t>
      </w:r>
      <w:r>
        <w:br/>
        <w:t>It also watch out for your watch out for the survey that should be sent out for an email This weekend as well and you can also use the raise hand feature an you can be called upon before, uh, muting your before</w:t>
      </w:r>
      <w:r>
        <w:t xml:space="preserve"> you. We meet Martin your mic so at the cross the top you should see the raise hand feature and if you click on that you can use your mic.</w:t>
      </w:r>
    </w:p>
    <w:p w14:paraId="2EEC475D" w14:textId="77777777" w:rsidR="00F04224" w:rsidRDefault="00B10E86">
      <w:r>
        <w:t>00:50:53.630 --&gt; 00:50:55.980</w:t>
      </w:r>
      <w:r>
        <w:br/>
        <w:t>Vickey Stratton</w:t>
      </w:r>
      <w:r>
        <w:br/>
        <w:t>So one of the questions we have is.</w:t>
      </w:r>
    </w:p>
    <w:p w14:paraId="397A7B09" w14:textId="77777777" w:rsidR="00F04224" w:rsidRDefault="00B10E86">
      <w:r>
        <w:t>00:50:57.230 --&gt; 00:51:00.220</w:t>
      </w:r>
      <w:r>
        <w:br/>
        <w:t>Vicke</w:t>
      </w:r>
      <w:r>
        <w:t>y Stratton</w:t>
      </w:r>
      <w:r>
        <w:br/>
        <w:t>How do homeowners know their homes have?</w:t>
      </w:r>
    </w:p>
    <w:p w14:paraId="2ACEEBF7" w14:textId="77777777" w:rsidR="00F04224" w:rsidRDefault="00B10E86">
      <w:r>
        <w:t>00:51:01.740 --&gt; 00:51:03.320</w:t>
      </w:r>
      <w:r>
        <w:br/>
        <w:t>Vickey Stratton</w:t>
      </w:r>
      <w:r>
        <w:br/>
        <w:t>Gotta water sense label.</w:t>
      </w:r>
    </w:p>
    <w:p w14:paraId="5F3F1CE0" w14:textId="77777777" w:rsidR="00F04224" w:rsidRDefault="00B10E86">
      <w:r>
        <w:lastRenderedPageBreak/>
        <w:t>00:51:04.380 --&gt; 00:51:09.160</w:t>
      </w:r>
      <w:r>
        <w:br/>
        <w:t>Cano, Olga</w:t>
      </w:r>
      <w:r>
        <w:br/>
        <w:t>Yeah, that's it. That's a great question. Typically, if you're purchasing a new home.</w:t>
      </w:r>
    </w:p>
    <w:p w14:paraId="1343956B" w14:textId="77777777" w:rsidR="00F04224" w:rsidRDefault="00B10E86">
      <w:r>
        <w:t>00:51:</w:t>
      </w:r>
      <w:r>
        <w:t>09.620 --&gt; 00:51:21.120</w:t>
      </w:r>
      <w:r>
        <w:br/>
        <w:t>Cano, Olga</w:t>
      </w:r>
      <w:r>
        <w:br/>
        <w:t>Uhm, the home builder or the realtor should have some sort of paperwork for you showing that the certification has been achieved.</w:t>
      </w:r>
    </w:p>
    <w:p w14:paraId="22C7EDC2" w14:textId="77777777" w:rsidR="00F04224" w:rsidRDefault="00B10E86">
      <w:r>
        <w:t>00:51:22.280 --&gt; 00:51:32.400</w:t>
      </w:r>
      <w:r>
        <w:br/>
        <w:t>Cano, Olga</w:t>
      </w:r>
      <w:r>
        <w:br/>
        <w:t>If you, if they don't find that, you can always re</w:t>
      </w:r>
      <w:r>
        <w:t>ach out to us. We do have a record. We do keep a record of the homes that have been certified so we can. We can definitely.</w:t>
      </w:r>
    </w:p>
    <w:p w14:paraId="6AF8F4AE" w14:textId="77777777" w:rsidR="00F04224" w:rsidRDefault="00B10E86">
      <w:r>
        <w:t>00:51:33.530 --&gt; 00:51:35.090</w:t>
      </w:r>
      <w:r>
        <w:br/>
        <w:t>Cano, Olga</w:t>
      </w:r>
      <w:r>
        <w:br/>
        <w:t>Verify in that way.</w:t>
      </w:r>
    </w:p>
    <w:p w14:paraId="6BCFA2CE" w14:textId="77777777" w:rsidR="00F04224" w:rsidRDefault="00B10E86">
      <w:r>
        <w:t>00:51:35.520 --&gt; 00:51:47.310</w:t>
      </w:r>
      <w:r>
        <w:br/>
        <w:t>Vickey Stratton</w:t>
      </w:r>
      <w:r>
        <w:br/>
        <w:t>OK, great and then does i</w:t>
      </w:r>
      <w:r>
        <w:t>t cost more? I'm sure it does to build a water since labeled home. So do we know com like the average or you know I know per square feet it would be different but.</w:t>
      </w:r>
    </w:p>
    <w:p w14:paraId="17A5B2BF" w14:textId="77777777" w:rsidR="00F04224" w:rsidRDefault="00B10E86">
      <w:r>
        <w:t>00:51:47.610 --&gt; 00:51:55.000</w:t>
      </w:r>
      <w:r>
        <w:br/>
        <w:t>Cano, Olga</w:t>
      </w:r>
      <w:r>
        <w:br/>
        <w:t xml:space="preserve">Yeah, yeah, that's also a great question, one that </w:t>
      </w:r>
      <w:r>
        <w:t>obviously you know has a great impact on the program.</w:t>
      </w:r>
    </w:p>
    <w:p w14:paraId="4AC7113E" w14:textId="77777777" w:rsidR="00F04224" w:rsidRDefault="00B10E86">
      <w:r>
        <w:t>00:51:55.990 --&gt; 00:52:20.470</w:t>
      </w:r>
      <w:r>
        <w:br/>
        <w:t>Cano, Olga</w:t>
      </w:r>
      <w:r>
        <w:br/>
        <w:t>The short answer is I don't know the the long answer is we do find that our our product Sencha Lee which are you know same as standard there right off the shelve</w:t>
      </w:r>
      <w:r>
        <w:t>s they are not anything fancy. You don't have to special order them. You can go to Home Depot and pick up a Watersense labeled pause it and there all price ranges and so they're they're very quivalent to standard products.</w:t>
      </w:r>
    </w:p>
    <w:p w14:paraId="51ED58C8" w14:textId="77777777" w:rsidR="00F04224" w:rsidRDefault="00B10E86">
      <w:r>
        <w:t>00:52:20.710 --&gt; 00:52:49.040</w:t>
      </w:r>
      <w:r>
        <w:br/>
        <w:t>Can</w:t>
      </w:r>
      <w:r>
        <w:t>o, Olga</w:t>
      </w:r>
      <w:r>
        <w:br/>
        <w:t>Uh, in terms of design, when we when we speak about like water distribution systems, that's where we really encourage people to look at the design phase so that you can incorporate a lot of these systems early on and you don't see additional cost w</w:t>
      </w:r>
      <w:r>
        <w:t>hen you're building. But really, I mean, besides perhaps the rating 'cause there really shouldn't be like an astronomical price tag on certifying a home.</w:t>
      </w:r>
    </w:p>
    <w:p w14:paraId="1973C1A8" w14:textId="77777777" w:rsidR="00F04224" w:rsidRDefault="00B10E86">
      <w:r>
        <w:t>00:52:49.790 --&gt; 00:52:53.310</w:t>
      </w:r>
      <w:r>
        <w:br/>
        <w:t>Vickey Stratton</w:t>
      </w:r>
      <w:r>
        <w:br/>
        <w:t>Right, I don't. I think it's kind of common that you now</w:t>
      </w:r>
      <w:r>
        <w:t xml:space="preserve"> see a lot more.</w:t>
      </w:r>
    </w:p>
    <w:p w14:paraId="08D90B13" w14:textId="77777777" w:rsidR="00F04224" w:rsidRDefault="00B10E86">
      <w:r>
        <w:t>00:52:53.360 --&gt; 00:53:26.470</w:t>
      </w:r>
      <w:r>
        <w:br/>
        <w:t>Vickey Stratton</w:t>
      </w:r>
      <w:r>
        <w:br/>
      </w:r>
      <w:r>
        <w:lastRenderedPageBreak/>
        <w:t>Her appliances and and items that are water sense certified and so on. I don't like. I don't believe there's a lot of costs price difference in that in that feature as well, because it's really</w:t>
      </w:r>
      <w:r>
        <w:t xml:space="preserve"> going to save you in your home as well and just back to the fact of the the design phase is a very important phase of building new homes because I know that we had to come up with a design that worked for the water sense feature, so I'm sure I will. A has</w:t>
      </w:r>
      <w:r>
        <w:t xml:space="preserve"> those you know an Ave for you to figure those out as well? And will we're all here to support you.</w:t>
      </w:r>
    </w:p>
    <w:p w14:paraId="098A7E7E" w14:textId="77777777" w:rsidR="00F04224" w:rsidRDefault="00B10E86">
      <w:r>
        <w:t>00:52:58.340 --&gt; 00:52:59.040</w:t>
      </w:r>
      <w:r>
        <w:br/>
        <w:t>Cano, Olga</w:t>
      </w:r>
      <w:r>
        <w:br/>
        <w:t>Yes.</w:t>
      </w:r>
    </w:p>
    <w:p w14:paraId="21237028" w14:textId="77777777" w:rsidR="00F04224" w:rsidRDefault="00B10E86">
      <w:r>
        <w:t>00:53:27.010 --&gt; 00:53:29.590</w:t>
      </w:r>
      <w:r>
        <w:br/>
        <w:t>Vickey Stratton</w:t>
      </w:r>
      <w:r>
        <w:br/>
        <w:t>In getting to the 2.0.</w:t>
      </w:r>
    </w:p>
    <w:p w14:paraId="679273D6" w14:textId="77777777" w:rsidR="00F04224" w:rsidRDefault="00B10E86">
      <w:r>
        <w:t>00:53:30.540 --&gt; 00:53:31.450</w:t>
      </w:r>
      <w:r>
        <w:br/>
        <w:t>Cano, Olga</w:t>
      </w:r>
      <w:r>
        <w:br/>
      </w:r>
      <w:r>
        <w:t>Absolutely.</w:t>
      </w:r>
    </w:p>
    <w:p w14:paraId="7872D99E" w14:textId="77777777" w:rsidR="00F04224" w:rsidRDefault="00B10E86">
      <w:r>
        <w:t>00:53:30.960 --&gt; 00:53:32.420</w:t>
      </w:r>
      <w:r>
        <w:br/>
        <w:t>Vickey Stratton</w:t>
      </w:r>
      <w:r>
        <w:br/>
        <w:t>Certification so yes.</w:t>
      </w:r>
    </w:p>
    <w:p w14:paraId="69136C6B" w14:textId="77777777" w:rsidR="00F04224" w:rsidRDefault="00B10E86">
      <w:r>
        <w:t>00:53:33.700 --&gt; 00:53:50.070</w:t>
      </w:r>
      <w:r>
        <w:br/>
        <w:t>Vickey Stratton</w:t>
      </w:r>
      <w:r>
        <w:br/>
        <w:t>If you make sure that you got and uglas contact information here and then, we also have a copy of the webinar will be available as</w:t>
      </w:r>
      <w:r>
        <w:t xml:space="preserve"> well, so thank everyone for attending today and look forward to hearing from you in the future.</w:t>
      </w:r>
    </w:p>
    <w:p w14:paraId="293345F9" w14:textId="77777777" w:rsidR="00F04224" w:rsidRDefault="00B10E86">
      <w:r>
        <w:t>00:53:50.630 --&gt; 00:53:51.480</w:t>
      </w:r>
      <w:r>
        <w:br/>
        <w:t>Vickey Stratton</w:t>
      </w:r>
      <w:r>
        <w:br/>
        <w:t>Thank you welcome.</w:t>
      </w:r>
    </w:p>
    <w:p w14:paraId="2F103A06" w14:textId="77777777" w:rsidR="00F04224" w:rsidRDefault="00B10E86">
      <w:r>
        <w:t>00:53:50.770 --&gt; 00:53:53.350</w:t>
      </w:r>
      <w:r>
        <w:br/>
        <w:t>Cano, Olga</w:t>
      </w:r>
      <w:r>
        <w:br/>
        <w:t>Great thank you all. Bye bye.</w:t>
      </w:r>
    </w:p>
    <w:p w14:paraId="1C8EC67B" w14:textId="77777777" w:rsidR="00F04224" w:rsidRDefault="00B10E86">
      <w:r>
        <w:t>00:53:53.160 --&gt; 00:53:</w:t>
      </w:r>
      <w:r>
        <w:t>53.720</w:t>
      </w:r>
      <w:r>
        <w:br/>
        <w:t>Vickey Stratton</w:t>
      </w:r>
      <w:r>
        <w:br/>
        <w:t>Bye.</w:t>
      </w:r>
    </w:p>
    <w:sectPr w:rsidR="00F042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2Mzc1MDExNjayNDFT0lEKTi0uzszPAykwrAUAnMhR8ywAAAA="/>
  </w:docVars>
  <w:rsids>
    <w:rsidRoot w:val="00F04224"/>
    <w:rsid w:val="00742880"/>
    <w:rsid w:val="00B10E86"/>
    <w:rsid w:val="00F04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470A4"/>
  <w15:docId w15:val="{F7AF8EB1-92BF-455B-B387-68952FB7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42C205CF395E4A899054A45DCC5C73" ma:contentTypeVersion="15" ma:contentTypeDescription="Create a new document." ma:contentTypeScope="" ma:versionID="6c9e77bef517cf4548c03b744469d2f5">
  <xsd:schema xmlns:xsd="http://www.w3.org/2001/XMLSchema" xmlns:xs="http://www.w3.org/2001/XMLSchema" xmlns:p="http://schemas.microsoft.com/office/2006/metadata/properties" xmlns:ns1="http://schemas.microsoft.com/sharepoint/v3" xmlns:ns2="34c2ab56-c798-44fb-b2e3-9714f486a203" xmlns:ns3="ed842b70-6404-4321-916a-5cc662dd895c" targetNamespace="http://schemas.microsoft.com/office/2006/metadata/properties" ma:root="true" ma:fieldsID="434575157f00fd40b21c468001e331c2" ns1:_="" ns2:_="" ns3:_="">
    <xsd:import namespace="http://schemas.microsoft.com/sharepoint/v3"/>
    <xsd:import namespace="34c2ab56-c798-44fb-b2e3-9714f486a203"/>
    <xsd:import namespace="ed842b70-6404-4321-916a-5cc662dd895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c2ab56-c798-44fb-b2e3-9714f486a2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d842b70-6404-4321-916a-5cc662dd895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761F725-BA1D-4457-BD61-322A31A7E227}"/>
</file>

<file path=customXml/itemProps2.xml><?xml version="1.0" encoding="utf-8"?>
<ds:datastoreItem xmlns:ds="http://schemas.openxmlformats.org/officeDocument/2006/customXml" ds:itemID="{AAA9E5BD-F40A-4D20-A4C1-4E674E663168}"/>
</file>

<file path=customXml/itemProps3.xml><?xml version="1.0" encoding="utf-8"?>
<ds:datastoreItem xmlns:ds="http://schemas.openxmlformats.org/officeDocument/2006/customXml" ds:itemID="{070542B6-6A7D-4405-805F-9BB4BF8162CB}"/>
</file>

<file path=docProps/app.xml><?xml version="1.0" encoding="utf-8"?>
<Properties xmlns="http://schemas.openxmlformats.org/officeDocument/2006/extended-properties" xmlns:vt="http://schemas.openxmlformats.org/officeDocument/2006/docPropsVTypes">
  <Template>Normal.dotm</Template>
  <TotalTime>0</TotalTime>
  <Pages>24</Pages>
  <Words>7898</Words>
  <Characters>45021</Characters>
  <Application>Microsoft Office Word</Application>
  <DocSecurity>0</DocSecurity>
  <Lines>375</Lines>
  <Paragraphs>105</Paragraphs>
  <ScaleCrop>false</ScaleCrop>
  <Company/>
  <LinksUpToDate>false</LinksUpToDate>
  <CharactersWithSpaces>5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tephanie Nichols</cp:lastModifiedBy>
  <cp:revision>2</cp:revision>
  <dcterms:created xsi:type="dcterms:W3CDTF">2021-07-21T18:58:00Z</dcterms:created>
  <dcterms:modified xsi:type="dcterms:W3CDTF">2021-07-2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2C205CF395E4A899054A45DCC5C73</vt:lpwstr>
  </property>
</Properties>
</file>